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455206431"/>
        <w:docPartObj>
          <w:docPartGallery w:val="Cover Pages"/>
          <w:docPartUnique/>
        </w:docPartObj>
      </w:sdtPr>
      <w:sdtContent>
        <w:p w14:paraId="0A4EC97E" w14:textId="77777777" w:rsidR="00BD3A56" w:rsidRDefault="00D744D4">
          <w:r>
            <w:rPr>
              <w:noProof/>
              <w:lang w:val="en-US"/>
            </w:rPr>
            <w:drawing>
              <wp:anchor distT="0" distB="0" distL="114300" distR="114300" simplePos="0" relativeHeight="251664384" behindDoc="0" locked="0" layoutInCell="1" allowOverlap="1" wp14:anchorId="3D5EEC27" wp14:editId="7D9677BF">
                <wp:simplePos x="0" y="0"/>
                <wp:positionH relativeFrom="column">
                  <wp:posOffset>5193030</wp:posOffset>
                </wp:positionH>
                <wp:positionV relativeFrom="paragraph">
                  <wp:posOffset>0</wp:posOffset>
                </wp:positionV>
                <wp:extent cx="851535" cy="630555"/>
                <wp:effectExtent l="0" t="0" r="12065" b="4445"/>
                <wp:wrapTight wrapText="bothSides">
                  <wp:wrapPolygon edited="0">
                    <wp:start x="0" y="0"/>
                    <wp:lineTo x="0" y="20882"/>
                    <wp:lineTo x="21262" y="20882"/>
                    <wp:lineTo x="21262" y="0"/>
                    <wp:lineTo x="0" y="0"/>
                  </wp:wrapPolygon>
                </wp:wrapTight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" name="Asset 2Marker1.png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1535" cy="6305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2E5EAB">
            <w:rPr>
              <w:noProof/>
              <w:lang w:val="en-US"/>
            </w:rPr>
            <w:drawing>
              <wp:anchor distT="0" distB="0" distL="114300" distR="114300" simplePos="0" relativeHeight="251659264" behindDoc="0" locked="0" layoutInCell="1" allowOverlap="1" wp14:anchorId="107CC397" wp14:editId="1D682C3C">
                <wp:simplePos x="0" y="0"/>
                <wp:positionH relativeFrom="column">
                  <wp:posOffset>-63500</wp:posOffset>
                </wp:positionH>
                <wp:positionV relativeFrom="paragraph">
                  <wp:posOffset>59690</wp:posOffset>
                </wp:positionV>
                <wp:extent cx="840105" cy="491490"/>
                <wp:effectExtent l="0" t="0" r="0" b="0"/>
                <wp:wrapTight wrapText="bothSides">
                  <wp:wrapPolygon edited="0">
                    <wp:start x="0" y="0"/>
                    <wp:lineTo x="0" y="20093"/>
                    <wp:lineTo x="20898" y="20093"/>
                    <wp:lineTo x="20898" y="0"/>
                    <wp:lineTo x="0" y="0"/>
                  </wp:wrapPolygon>
                </wp:wrapTight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Asset 1@4x.png"/>
                        <pic:cNvPicPr/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40105" cy="4914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sdtContent>
    </w:sdt>
    <w:p w14:paraId="0B948FFD" w14:textId="77777777" w:rsidR="002331B6" w:rsidRDefault="00C40B98">
      <w:r>
        <w:rPr>
          <w:noProof/>
          <w:lang w:val="en-US"/>
        </w:rPr>
        <w:drawing>
          <wp:anchor distT="0" distB="0" distL="114300" distR="114300" simplePos="0" relativeHeight="251666432" behindDoc="1" locked="0" layoutInCell="1" allowOverlap="1" wp14:anchorId="4075AC00" wp14:editId="7D544A4C">
            <wp:simplePos x="0" y="0"/>
            <wp:positionH relativeFrom="column">
              <wp:posOffset>-914401</wp:posOffset>
            </wp:positionH>
            <wp:positionV relativeFrom="paragraph">
              <wp:posOffset>496570</wp:posOffset>
            </wp:positionV>
            <wp:extent cx="7557983" cy="8166735"/>
            <wp:effectExtent l="0" t="0" r="11430" b="12065"/>
            <wp:wrapTight wrapText="bothSides">
              <wp:wrapPolygon edited="0">
                <wp:start x="0" y="0"/>
                <wp:lineTo x="0" y="19079"/>
                <wp:lineTo x="10018" y="21565"/>
                <wp:lineTo x="10090" y="21565"/>
                <wp:lineTo x="10526" y="21565"/>
                <wp:lineTo x="21560" y="12025"/>
                <wp:lineTo x="21560" y="537"/>
                <wp:lineTo x="218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sset 1@4x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048" cy="81678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6B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5B33EB2" wp14:editId="6878FA85">
                <wp:simplePos x="0" y="0"/>
                <wp:positionH relativeFrom="column">
                  <wp:posOffset>-519430</wp:posOffset>
                </wp:positionH>
                <wp:positionV relativeFrom="paragraph">
                  <wp:posOffset>2912110</wp:posOffset>
                </wp:positionV>
                <wp:extent cx="3505200" cy="685800"/>
                <wp:effectExtent l="0" t="0" r="0" b="0"/>
                <wp:wrapThrough wrapText="bothSides">
                  <wp:wrapPolygon edited="0">
                    <wp:start x="157" y="0"/>
                    <wp:lineTo x="157" y="20800"/>
                    <wp:lineTo x="21287" y="20800"/>
                    <wp:lineTo x="21287" y="0"/>
                    <wp:lineTo x="157" y="0"/>
                  </wp:wrapPolygon>
                </wp:wrapThrough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052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EF2290" w14:textId="6EF3C909" w:rsidR="00BD3A56" w:rsidRPr="00140815" w:rsidRDefault="00337CFD">
                            <w:pPr>
                              <w:rPr>
                                <w:rFonts w:asciiTheme="majorHAnsi" w:hAnsiTheme="majorHAnsi"/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  <w:lang w:val="en-US"/>
                              </w:rPr>
                              <w:t>VB VAS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7884051">
              <v:shapetype id="_x0000_t202" coordsize="21600,21600" o:spt="202" path="m,l,21600r21600,l21600,xe" w14:anchorId="25B33EB2">
                <v:stroke joinstyle="miter"/>
                <v:path gradientshapeok="t" o:connecttype="rect"/>
              </v:shapetype>
              <v:shape id="Text Box 10" style="position:absolute;margin-left:-40.9pt;margin-top:229.3pt;width:276pt;height:54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">
                <v:textbox>
                  <w:txbxContent>
                    <w:p w:rsidRPr="00140815" w:rsidR="00BD3A56" w:rsidRDefault="00337CFD" w14:paraId="7B8287D8" w14:textId="6EF3C909">
                      <w:pPr>
                        <w:rPr>
                          <w:rFonts w:asciiTheme="majorHAnsi" w:hAnsiTheme="majorHAnsi"/>
                          <w:b/>
                          <w:bCs/>
                          <w:color w:val="FFFFFF" w:themeColor="background1"/>
                          <w:sz w:val="52"/>
                          <w:szCs w:val="52"/>
                          <w:lang w:val="en-US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bCs/>
                          <w:color w:val="FFFFFF" w:themeColor="background1"/>
                          <w:sz w:val="52"/>
                          <w:szCs w:val="52"/>
                          <w:lang w:val="en-US"/>
                        </w:rPr>
                        <w:t>VB VASU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E6B72"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042FA194" wp14:editId="32565567">
            <wp:simplePos x="0" y="0"/>
            <wp:positionH relativeFrom="column">
              <wp:posOffset>4587875</wp:posOffset>
            </wp:positionH>
            <wp:positionV relativeFrom="paragraph">
              <wp:posOffset>8345261</wp:posOffset>
            </wp:positionV>
            <wp:extent cx="1765935" cy="327660"/>
            <wp:effectExtent l="0" t="0" r="12065" b="2540"/>
            <wp:wrapThrough wrapText="bothSides">
              <wp:wrapPolygon edited="0">
                <wp:start x="621" y="0"/>
                <wp:lineTo x="0" y="3349"/>
                <wp:lineTo x="0" y="20093"/>
                <wp:lineTo x="10563" y="20093"/>
                <wp:lineTo x="20816" y="20093"/>
                <wp:lineTo x="21437" y="8372"/>
                <wp:lineTo x="21437" y="0"/>
                <wp:lineTo x="19573" y="0"/>
                <wp:lineTo x="621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TI logo (3)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935" cy="327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31B6"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6575"/>
      </w:tblGrid>
      <w:tr w:rsidR="001D17B4" w14:paraId="779BC949" w14:textId="77777777" w:rsidTr="3392E06F">
        <w:tc>
          <w:tcPr>
            <w:tcW w:w="8640" w:type="dxa"/>
            <w:gridSpan w:val="2"/>
            <w:shd w:val="clear" w:color="auto" w:fill="124079"/>
          </w:tcPr>
          <w:p w14:paraId="5D649B04" w14:textId="44E0B51D" w:rsidR="001D17B4" w:rsidRPr="003C1FE8" w:rsidRDefault="001D17B4" w:rsidP="00A12303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</w:pPr>
            <w:r w:rsidRPr="003C1FE8"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lastRenderedPageBreak/>
              <w:t>Experience Summary</w:t>
            </w:r>
          </w:p>
        </w:tc>
      </w:tr>
      <w:tr w:rsidR="009028E8" w14:paraId="77DCFF17" w14:textId="77777777" w:rsidTr="3392E06F">
        <w:tc>
          <w:tcPr>
            <w:tcW w:w="8640" w:type="dxa"/>
            <w:gridSpan w:val="2"/>
          </w:tcPr>
          <w:p w14:paraId="4C5AEA24" w14:textId="7C2F6274" w:rsidR="00612BE2" w:rsidRDefault="009028E8" w:rsidP="00BF06C4">
            <w:pPr>
              <w:pStyle w:val="ListParagraph"/>
              <w:numPr>
                <w:ilvl w:val="0"/>
                <w:numId w:val="3"/>
              </w:num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ind w:left="360"/>
              <w:rPr>
                <w:rFonts w:cs="Arial"/>
                <w:b/>
                <w:bCs/>
              </w:rPr>
            </w:pPr>
            <w:r w:rsidRPr="0077046D">
              <w:rPr>
                <w:rFonts w:cs="Arial"/>
              </w:rPr>
              <w:t>Graduate Engineer Trainee</w:t>
            </w:r>
            <w:r w:rsidRPr="00226696">
              <w:rPr>
                <w:rFonts w:cs="Arial"/>
                <w:b/>
                <w:bCs/>
              </w:rPr>
              <w:t xml:space="preserve"> (GET</w:t>
            </w:r>
            <w:r w:rsidR="00337CFD">
              <w:rPr>
                <w:rFonts w:cs="Arial"/>
                <w:b/>
                <w:bCs/>
              </w:rPr>
              <w:t>-1052</w:t>
            </w:r>
            <w:r w:rsidRPr="00226696">
              <w:rPr>
                <w:rFonts w:cs="Arial"/>
                <w:b/>
                <w:bCs/>
              </w:rPr>
              <w:t>)</w:t>
            </w:r>
          </w:p>
          <w:p w14:paraId="40E1009D" w14:textId="007C03C9" w:rsidR="003C600C" w:rsidRPr="0077046D" w:rsidRDefault="00BC66E8" w:rsidP="00BF06C4">
            <w:pPr>
              <w:pStyle w:val="ListParagraph"/>
              <w:numPr>
                <w:ilvl w:val="0"/>
                <w:numId w:val="3"/>
              </w:num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ind w:left="360"/>
              <w:rPr>
                <w:rFonts w:cs="Arial"/>
              </w:rPr>
            </w:pPr>
            <w:r w:rsidRPr="0077046D">
              <w:rPr>
                <w:rFonts w:cs="Arial"/>
                <w:lang w:val="en-IN"/>
              </w:rPr>
              <w:t>Fresher offering strong foundational skills in Cloud technologies, DevOps tools and some programming languages, Networking.</w:t>
            </w:r>
          </w:p>
          <w:p w14:paraId="44F14B27" w14:textId="737CD1F2" w:rsidR="00BF06C4" w:rsidRPr="00BF06C4" w:rsidRDefault="004817EF" w:rsidP="00BF06C4">
            <w:pPr>
              <w:pStyle w:val="ListParagraph"/>
              <w:numPr>
                <w:ilvl w:val="0"/>
                <w:numId w:val="3"/>
              </w:num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ind w:left="36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LinkedIn</w:t>
            </w:r>
            <w:r w:rsidR="008315BC">
              <w:rPr>
                <w:rFonts w:cs="Arial"/>
                <w:b/>
                <w:bCs/>
              </w:rPr>
              <w:t xml:space="preserve"> – </w:t>
            </w:r>
            <w:hyperlink r:id="rId15" w:history="1">
              <w:r w:rsidR="008315BC" w:rsidRPr="0077046D">
                <w:rPr>
                  <w:rStyle w:val="Hyperlink"/>
                  <w:rFonts w:cs="Arial"/>
                  <w:b/>
                  <w:bCs/>
                  <w:color w:val="808080" w:themeColor="background1" w:themeShade="80"/>
                </w:rPr>
                <w:t>VB VASU</w:t>
              </w:r>
            </w:hyperlink>
          </w:p>
        </w:tc>
      </w:tr>
      <w:tr w:rsidR="009028E8" w14:paraId="66700509" w14:textId="77777777" w:rsidTr="3392E06F">
        <w:tc>
          <w:tcPr>
            <w:tcW w:w="8640" w:type="dxa"/>
            <w:gridSpan w:val="2"/>
          </w:tcPr>
          <w:p w14:paraId="74331315" w14:textId="77777777" w:rsidR="009028E8" w:rsidRPr="003C1FE8" w:rsidRDefault="009028E8" w:rsidP="009028E8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sz w:val="22"/>
                <w:szCs w:val="22"/>
              </w:rPr>
            </w:pPr>
          </w:p>
        </w:tc>
      </w:tr>
      <w:tr w:rsidR="009028E8" w14:paraId="6C9ABC5A" w14:textId="77777777" w:rsidTr="3392E06F">
        <w:tc>
          <w:tcPr>
            <w:tcW w:w="8640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124079"/>
          </w:tcPr>
          <w:p w14:paraId="727E2693" w14:textId="77777777" w:rsidR="009028E8" w:rsidRPr="003C1FE8" w:rsidRDefault="009028E8" w:rsidP="009028E8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</w:pPr>
            <w:r w:rsidRPr="003C1FE8"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>Skills</w:t>
            </w:r>
            <w:r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 xml:space="preserve"> Summary</w:t>
            </w:r>
          </w:p>
        </w:tc>
      </w:tr>
      <w:tr w:rsidR="009028E8" w14:paraId="43EF9EF3" w14:textId="77777777" w:rsidTr="3392E06F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1075CB"/>
            <w:vAlign w:val="center"/>
          </w:tcPr>
          <w:p w14:paraId="0738B8B8" w14:textId="77777777" w:rsidR="009028E8" w:rsidRPr="005C2FD6" w:rsidRDefault="009028E8" w:rsidP="009028E8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</w:pPr>
            <w:r w:rsidRPr="005C2FD6"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>Domain</w:t>
            </w:r>
            <w:r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</w:p>
        </w:tc>
        <w:tc>
          <w:tcPr>
            <w:tcW w:w="65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130D3D" w14:textId="22D8884D" w:rsidR="009028E8" w:rsidRPr="003C1FE8" w:rsidRDefault="00EF1C4E" w:rsidP="009028E8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</w:pPr>
            <w:r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>CLD-DevOps</w:t>
            </w:r>
          </w:p>
        </w:tc>
      </w:tr>
      <w:tr w:rsidR="009028E8" w14:paraId="23233D84" w14:textId="77777777" w:rsidTr="3392E06F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1075CB"/>
            <w:vAlign w:val="center"/>
          </w:tcPr>
          <w:p w14:paraId="5AB1962F" w14:textId="77777777" w:rsidR="009028E8" w:rsidRPr="005C2FD6" w:rsidRDefault="009028E8" w:rsidP="009028E8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</w:pPr>
            <w:r w:rsidRPr="005C2FD6"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>Programming Languages</w:t>
            </w:r>
          </w:p>
        </w:tc>
        <w:tc>
          <w:tcPr>
            <w:tcW w:w="65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9DB74F8" w14:textId="466B59AF" w:rsidR="009028E8" w:rsidRPr="003C1FE8" w:rsidRDefault="00AF3FAA" w:rsidP="009028E8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</w:pPr>
            <w:r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 xml:space="preserve">Python, </w:t>
            </w:r>
            <w:r w:rsidR="00226696">
              <w:rPr>
                <w:rFonts w:ascii="Calibri Light" w:eastAsia="Calibri Light" w:hAnsi="Calibri Light" w:cs="Calibri Light"/>
                <w:color w:val="404040"/>
              </w:rPr>
              <w:t>SQL</w:t>
            </w:r>
            <w:r w:rsidR="00EF4E10">
              <w:rPr>
                <w:rFonts w:ascii="Calibri Light" w:eastAsia="Calibri Light" w:hAnsi="Calibri Light" w:cs="Calibri Light"/>
                <w:color w:val="404040"/>
              </w:rPr>
              <w:t xml:space="preserve">, </w:t>
            </w:r>
            <w:r w:rsidR="00EF4E10"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>Java</w:t>
            </w:r>
          </w:p>
        </w:tc>
      </w:tr>
      <w:tr w:rsidR="009028E8" w14:paraId="50E6F5AA" w14:textId="77777777" w:rsidTr="3392E06F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1075CB"/>
            <w:vAlign w:val="center"/>
          </w:tcPr>
          <w:p w14:paraId="19FBA841" w14:textId="130E5A68" w:rsidR="009028E8" w:rsidRPr="005C2FD6" w:rsidRDefault="009028E8" w:rsidP="009028E8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</w:pPr>
            <w:r w:rsidRPr="005C2FD6"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 xml:space="preserve">Operating </w:t>
            </w:r>
            <w:r w:rsidR="000A4602" w:rsidRPr="005C2FD6"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 xml:space="preserve">System </w:t>
            </w:r>
            <w:r w:rsidR="0083068C"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>/ ERP</w:t>
            </w:r>
            <w:r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 xml:space="preserve"> Version</w:t>
            </w:r>
          </w:p>
        </w:tc>
        <w:tc>
          <w:tcPr>
            <w:tcW w:w="65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727B09" w14:textId="5D35E909" w:rsidR="009028E8" w:rsidRPr="003C1FE8" w:rsidRDefault="009028E8" w:rsidP="009028E8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</w:pPr>
            <w:r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>Windows</w:t>
            </w:r>
            <w:r w:rsidR="007308E3"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>,</w:t>
            </w:r>
            <w:r w:rsidR="00AF3FAA"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 xml:space="preserve"> Ubuntu</w:t>
            </w:r>
          </w:p>
        </w:tc>
      </w:tr>
      <w:tr w:rsidR="009028E8" w14:paraId="55374B11" w14:textId="77777777" w:rsidTr="3392E06F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1075CB"/>
            <w:vAlign w:val="center"/>
          </w:tcPr>
          <w:p w14:paraId="476B5C17" w14:textId="77777777" w:rsidR="009028E8" w:rsidRPr="005C2FD6" w:rsidRDefault="009028E8" w:rsidP="009028E8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</w:pPr>
            <w:r w:rsidRPr="005C2FD6"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>Tools /</w:t>
            </w:r>
            <w:r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Pr="005C2FD6"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>DB</w:t>
            </w:r>
            <w:r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Pr="005C2FD6"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>/</w:t>
            </w:r>
            <w:r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Pr="005C2FD6"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>Packages</w:t>
            </w:r>
            <w:r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 xml:space="preserve"> / Framework / ERP Components</w:t>
            </w:r>
          </w:p>
        </w:tc>
        <w:tc>
          <w:tcPr>
            <w:tcW w:w="65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CB8B651" w14:textId="04ADE378" w:rsidR="009028E8" w:rsidRPr="003C1FE8" w:rsidRDefault="00226696" w:rsidP="009028E8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</w:pPr>
            <w:r w:rsidRPr="00215B84">
              <w:rPr>
                <w:rFonts w:ascii="Calibri Light" w:eastAsia="Calibri Light" w:hAnsi="Calibri Light" w:cs="Calibri Light"/>
                <w:color w:val="404040"/>
                <w:sz w:val="22"/>
                <w:szCs w:val="22"/>
              </w:rPr>
              <w:t>Visual Studio Code</w:t>
            </w:r>
            <w:r>
              <w:rPr>
                <w:rFonts w:ascii="Calibri Light" w:eastAsia="Calibri Light" w:hAnsi="Calibri Light" w:cs="Calibri Light"/>
                <w:color w:val="404040"/>
              </w:rPr>
              <w:t>,</w:t>
            </w:r>
            <w:r w:rsidR="00F10A0B">
              <w:rPr>
                <w:rFonts w:ascii="Calibri Light" w:eastAsia="Calibri Light" w:hAnsi="Calibri Light" w:cs="Calibri Light"/>
                <w:color w:val="404040"/>
              </w:rPr>
              <w:t xml:space="preserve"> </w:t>
            </w:r>
            <w:r w:rsidR="00195B45"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>G</w:t>
            </w:r>
            <w:r w:rsidR="008523B2"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>it,</w:t>
            </w:r>
            <w:r w:rsidR="0006362C"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 xml:space="preserve"> </w:t>
            </w:r>
            <w:r w:rsidR="00F10A0B"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 xml:space="preserve">Docker, Kubernetes, </w:t>
            </w:r>
            <w:r w:rsidR="00536EDB"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>Jenkins</w:t>
            </w:r>
            <w:r w:rsidR="00F10A0B"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>, Terraform</w:t>
            </w:r>
            <w:r w:rsidR="00612BE2"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 xml:space="preserve">, </w:t>
            </w:r>
            <w:r w:rsidR="00337CFD"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>NumPy</w:t>
            </w:r>
            <w:r w:rsidR="00612BE2"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>, Matplotl</w:t>
            </w:r>
            <w:r w:rsidR="00337CFD"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>ib</w:t>
            </w:r>
          </w:p>
        </w:tc>
      </w:tr>
      <w:tr w:rsidR="00FA0C8B" w14:paraId="5D102F2F" w14:textId="77777777" w:rsidTr="3392E06F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1075CB"/>
            <w:vAlign w:val="center"/>
          </w:tcPr>
          <w:p w14:paraId="4547BEF1" w14:textId="77777777" w:rsidR="00FA0C8B" w:rsidRPr="005C2FD6" w:rsidRDefault="00FA0C8B" w:rsidP="00FA0C8B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</w:pPr>
            <w:r w:rsidRPr="005C2FD6"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>Hardware Platforms</w:t>
            </w:r>
          </w:p>
        </w:tc>
        <w:tc>
          <w:tcPr>
            <w:tcW w:w="65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C74EF60" w14:textId="440910C4" w:rsidR="00FA0C8B" w:rsidRPr="003C1FE8" w:rsidRDefault="00FA0C8B" w:rsidP="00FA0C8B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</w:pPr>
            <w:r>
              <w:rPr>
                <w:rFonts w:ascii="Calibri Light" w:eastAsia="Calibri Light" w:hAnsi="Calibri Light" w:cs="Calibri Light"/>
                <w:color w:val="404040"/>
              </w:rPr>
              <w:t>Intel Series</w:t>
            </w:r>
          </w:p>
        </w:tc>
      </w:tr>
      <w:tr w:rsidR="00FA0C8B" w14:paraId="7B1C9881" w14:textId="77777777" w:rsidTr="3392E06F">
        <w:tc>
          <w:tcPr>
            <w:tcW w:w="8640" w:type="dxa"/>
            <w:gridSpan w:val="2"/>
            <w:tcBorders>
              <w:top w:val="single" w:sz="4" w:space="0" w:color="BFBFBF" w:themeColor="background1" w:themeShade="BF"/>
            </w:tcBorders>
          </w:tcPr>
          <w:p w14:paraId="50EEFAE9" w14:textId="77777777" w:rsidR="00FA0C8B" w:rsidRPr="003C1FE8" w:rsidRDefault="00FA0C8B" w:rsidP="00FA0C8B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sz w:val="22"/>
                <w:szCs w:val="22"/>
              </w:rPr>
            </w:pPr>
          </w:p>
        </w:tc>
      </w:tr>
      <w:tr w:rsidR="00FA0C8B" w14:paraId="6E516B5B" w14:textId="77777777" w:rsidTr="3392E06F">
        <w:tc>
          <w:tcPr>
            <w:tcW w:w="8640" w:type="dxa"/>
            <w:gridSpan w:val="2"/>
            <w:shd w:val="clear" w:color="auto" w:fill="124079"/>
          </w:tcPr>
          <w:p w14:paraId="1313813B" w14:textId="77777777" w:rsidR="00FA0C8B" w:rsidRPr="005C2FD6" w:rsidRDefault="00FA0C8B" w:rsidP="00FA0C8B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5C2FD6">
              <w:rPr>
                <w:rFonts w:ascii="Calibri Light" w:hAnsi="Calibri Light" w:cs="Arial"/>
                <w:b/>
                <w:sz w:val="22"/>
                <w:szCs w:val="22"/>
              </w:rPr>
              <w:t>Professional Certifications/ Trainings</w:t>
            </w:r>
          </w:p>
        </w:tc>
      </w:tr>
      <w:tr w:rsidR="00FA0C8B" w14:paraId="71F42EC8" w14:textId="77777777" w:rsidTr="3392E06F">
        <w:tc>
          <w:tcPr>
            <w:tcW w:w="8640" w:type="dxa"/>
            <w:gridSpan w:val="2"/>
          </w:tcPr>
          <w:p w14:paraId="1E1BC88E" w14:textId="5C769E8A" w:rsidR="0057198F" w:rsidRPr="00066259" w:rsidRDefault="0057198F" w:rsidP="50E4A24B">
            <w:pPr>
              <w:pStyle w:val="ListParagraph"/>
              <w:numPr>
                <w:ilvl w:val="0"/>
                <w:numId w:val="11"/>
              </w:num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ind w:left="165" w:hanging="180"/>
              <w:rPr>
                <w:rFonts w:asciiTheme="majorHAnsi" w:eastAsia="Times New Roman" w:hAnsiTheme="majorHAnsi" w:cs="Arial"/>
              </w:rPr>
            </w:pPr>
            <w:r w:rsidRPr="50E4A24B">
              <w:rPr>
                <w:rFonts w:asciiTheme="majorHAnsi" w:eastAsia="Times New Roman" w:hAnsiTheme="majorHAnsi" w:cs="Arial"/>
              </w:rPr>
              <w:t xml:space="preserve">Completed Basic level training on </w:t>
            </w:r>
            <w:r w:rsidR="5F3FEEE2" w:rsidRPr="50E4A24B">
              <w:rPr>
                <w:rFonts w:asciiTheme="majorHAnsi" w:eastAsia="Times New Roman" w:hAnsiTheme="majorHAnsi" w:cs="Arial"/>
              </w:rPr>
              <w:t>the following</w:t>
            </w:r>
            <w:r w:rsidR="0083068C" w:rsidRPr="50E4A24B">
              <w:rPr>
                <w:rFonts w:asciiTheme="majorHAnsi" w:eastAsia="Times New Roman" w:hAnsiTheme="majorHAnsi" w:cs="Arial"/>
              </w:rPr>
              <w:t xml:space="preserve"> </w:t>
            </w:r>
            <w:r w:rsidRPr="50E4A24B">
              <w:rPr>
                <w:rFonts w:asciiTheme="majorHAnsi" w:eastAsia="Times New Roman" w:hAnsiTheme="majorHAnsi" w:cs="Arial"/>
              </w:rPr>
              <w:t>topics</w:t>
            </w:r>
            <w:r w:rsidR="0006362C" w:rsidRPr="50E4A24B">
              <w:rPr>
                <w:rFonts w:asciiTheme="majorHAnsi" w:eastAsia="Times New Roman" w:hAnsiTheme="majorHAnsi" w:cs="Arial"/>
              </w:rPr>
              <w:t xml:space="preserve"> </w:t>
            </w:r>
          </w:p>
          <w:p w14:paraId="12BA5265" w14:textId="31F1EA3F" w:rsidR="003B3484" w:rsidRDefault="00066259" w:rsidP="003B3484">
            <w:pPr>
              <w:pStyle w:val="ListParagraph"/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ind w:left="165"/>
              <w:rPr>
                <w:rFonts w:asciiTheme="majorHAnsi" w:eastAsia="Times New Roman" w:hAnsiTheme="majorHAnsi" w:cs="Arial"/>
              </w:rPr>
            </w:pPr>
            <w:r w:rsidRPr="00066259">
              <w:rPr>
                <w:rFonts w:asciiTheme="majorHAnsi" w:eastAsia="Times New Roman" w:hAnsiTheme="majorHAnsi" w:cs="Arial"/>
              </w:rPr>
              <w:t>OS / Networking</w:t>
            </w:r>
            <w:r>
              <w:rPr>
                <w:rFonts w:asciiTheme="majorHAnsi" w:eastAsia="Times New Roman" w:hAnsiTheme="majorHAnsi" w:cs="Arial"/>
              </w:rPr>
              <w:t>, Linux, Shell Scripting, Cloud Computing, AWS, Azure, GCP</w:t>
            </w:r>
          </w:p>
          <w:p w14:paraId="28B43EB7" w14:textId="77777777" w:rsidR="003B3484" w:rsidRPr="003B3484" w:rsidRDefault="003B3484" w:rsidP="003B3484">
            <w:pPr>
              <w:pStyle w:val="ListParagraph"/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ind w:left="165"/>
              <w:rPr>
                <w:rFonts w:asciiTheme="majorHAnsi" w:eastAsia="Times New Roman" w:hAnsiTheme="majorHAnsi" w:cs="Arial"/>
              </w:rPr>
            </w:pPr>
          </w:p>
          <w:tbl>
            <w:tblPr>
              <w:tblW w:w="840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770"/>
              <w:gridCol w:w="6630"/>
            </w:tblGrid>
            <w:tr w:rsidR="008315BC" w:rsidRPr="008315BC" w14:paraId="58A1FAF5" w14:textId="77777777" w:rsidTr="348A81C2">
              <w:tc>
                <w:tcPr>
                  <w:tcW w:w="1770" w:type="dxa"/>
                  <w:tcBorders>
                    <w:top w:val="single" w:sz="6" w:space="0" w:color="000000" w:themeColor="text1"/>
                    <w:left w:val="single" w:sz="6" w:space="0" w:color="000000" w:themeColor="text1"/>
                    <w:bottom w:val="single" w:sz="6" w:space="0" w:color="000000" w:themeColor="text1"/>
                    <w:right w:val="single" w:sz="6" w:space="0" w:color="000000" w:themeColor="text1"/>
                  </w:tcBorders>
                  <w:shd w:val="clear" w:color="auto" w:fill="auto"/>
                  <w:vAlign w:val="center"/>
                  <w:hideMark/>
                </w:tcPr>
                <w:p w14:paraId="437CE84C" w14:textId="77777777" w:rsidR="008315BC" w:rsidRPr="008315BC" w:rsidRDefault="008315BC" w:rsidP="008315BC">
                  <w:pPr>
                    <w:jc w:val="center"/>
                    <w:textAlignment w:val="baseline"/>
                    <w:rPr>
                      <w:rFonts w:ascii="Segoe UI" w:eastAsia="Times New Roman" w:hAnsi="Segoe UI" w:cs="Segoe UI"/>
                      <w:sz w:val="18"/>
                      <w:szCs w:val="18"/>
                      <w:lang w:eastAsia="en-IN"/>
                    </w:rPr>
                  </w:pPr>
                  <w:r w:rsidRPr="008315BC">
                    <w:rPr>
                      <w:rFonts w:ascii="Calibri Light" w:eastAsia="Times New Roman" w:hAnsi="Calibri Light" w:cs="Calibri Light"/>
                      <w:b/>
                      <w:bCs/>
                      <w:sz w:val="22"/>
                      <w:szCs w:val="22"/>
                      <w:lang w:eastAsia="en-IN"/>
                    </w:rPr>
                    <w:t>DevOps</w:t>
                  </w:r>
                  <w:r w:rsidRPr="008315BC">
                    <w:rPr>
                      <w:rFonts w:ascii="Calibri Light" w:eastAsia="Times New Roman" w:hAnsi="Calibri Light" w:cs="Calibri Light"/>
                      <w:sz w:val="22"/>
                      <w:szCs w:val="22"/>
                      <w:lang w:eastAsia="en-IN"/>
                    </w:rPr>
                    <w:t> </w:t>
                  </w:r>
                </w:p>
              </w:tc>
              <w:tc>
                <w:tcPr>
                  <w:tcW w:w="6630" w:type="dxa"/>
                  <w:tcBorders>
                    <w:top w:val="single" w:sz="6" w:space="0" w:color="000000" w:themeColor="text1"/>
                    <w:left w:val="single" w:sz="6" w:space="0" w:color="000000" w:themeColor="text1"/>
                    <w:bottom w:val="single" w:sz="6" w:space="0" w:color="000000" w:themeColor="text1"/>
                    <w:right w:val="single" w:sz="6" w:space="0" w:color="000000" w:themeColor="text1"/>
                  </w:tcBorders>
                  <w:shd w:val="clear" w:color="auto" w:fill="auto"/>
                  <w:hideMark/>
                </w:tcPr>
                <w:p w14:paraId="29E88779" w14:textId="4ED71B21" w:rsidR="008315BC" w:rsidRPr="008315BC" w:rsidRDefault="008315BC" w:rsidP="008315BC">
                  <w:pPr>
                    <w:textAlignment w:val="baseline"/>
                    <w:rPr>
                      <w:rFonts w:ascii="Segoe UI" w:eastAsia="Times New Roman" w:hAnsi="Segoe UI" w:cs="Segoe UI"/>
                      <w:sz w:val="18"/>
                      <w:szCs w:val="18"/>
                      <w:lang w:eastAsia="en-IN"/>
                    </w:rPr>
                  </w:pPr>
                  <w:r w:rsidRPr="348A81C2">
                    <w:rPr>
                      <w:rFonts w:ascii="Calibri Light" w:eastAsia="Times New Roman" w:hAnsi="Calibri Light" w:cs="Calibri Light"/>
                      <w:sz w:val="22"/>
                      <w:szCs w:val="22"/>
                      <w:lang w:eastAsia="en-IN"/>
                    </w:rPr>
                    <w:t xml:space="preserve">Waterfall problem, Agile </w:t>
                  </w:r>
                  <w:bookmarkStart w:id="0" w:name="_Int_H7itnllV"/>
                  <w:r w:rsidR="15340454" w:rsidRPr="348A81C2">
                    <w:rPr>
                      <w:rFonts w:ascii="Calibri Light" w:eastAsia="Times New Roman" w:hAnsi="Calibri Light" w:cs="Calibri Light"/>
                      <w:sz w:val="22"/>
                      <w:szCs w:val="22"/>
                      <w:lang w:eastAsia="en-IN"/>
                    </w:rPr>
                    <w:t>values,</w:t>
                  </w:r>
                  <w:bookmarkEnd w:id="0"/>
                  <w:r w:rsidRPr="348A81C2">
                    <w:rPr>
                      <w:rFonts w:ascii="Calibri Light" w:eastAsia="Times New Roman" w:hAnsi="Calibri Light" w:cs="Calibri Light"/>
                      <w:sz w:val="22"/>
                      <w:szCs w:val="22"/>
                      <w:lang w:eastAsia="en-IN"/>
                    </w:rPr>
                    <w:t xml:space="preserve"> and principles, </w:t>
                  </w:r>
                  <w:r w:rsidR="008547A7" w:rsidRPr="348A81C2">
                    <w:rPr>
                      <w:rFonts w:ascii="Calibri Light" w:eastAsia="Times New Roman" w:hAnsi="Calibri Light" w:cs="Calibri Light"/>
                      <w:sz w:val="22"/>
                      <w:szCs w:val="22"/>
                      <w:lang w:eastAsia="en-IN"/>
                    </w:rPr>
                    <w:t>A</w:t>
                  </w:r>
                  <w:r w:rsidRPr="348A81C2">
                    <w:rPr>
                      <w:rFonts w:ascii="Calibri Light" w:eastAsia="Times New Roman" w:hAnsi="Calibri Light" w:cs="Calibri Light"/>
                      <w:sz w:val="22"/>
                      <w:szCs w:val="22"/>
                      <w:lang w:eastAsia="en-IN"/>
                    </w:rPr>
                    <w:t>gile and DevOps in enterprise, lean in software delivery, theory of constraints</w:t>
                  </w:r>
                  <w:r w:rsidR="008547A7" w:rsidRPr="348A81C2">
                    <w:rPr>
                      <w:rFonts w:ascii="Calibri Light" w:eastAsia="Times New Roman" w:hAnsi="Calibri Light" w:cs="Calibri Light"/>
                      <w:sz w:val="22"/>
                      <w:szCs w:val="22"/>
                      <w:lang w:eastAsia="en-IN"/>
                    </w:rPr>
                    <w:t>.</w:t>
                  </w:r>
                </w:p>
              </w:tc>
            </w:tr>
            <w:tr w:rsidR="008315BC" w:rsidRPr="008315BC" w14:paraId="47B13D8C" w14:textId="77777777" w:rsidTr="348A81C2">
              <w:tc>
                <w:tcPr>
                  <w:tcW w:w="1770" w:type="dxa"/>
                  <w:tcBorders>
                    <w:top w:val="single" w:sz="6" w:space="0" w:color="000000" w:themeColor="text1"/>
                    <w:left w:val="single" w:sz="6" w:space="0" w:color="000000" w:themeColor="text1"/>
                    <w:bottom w:val="single" w:sz="6" w:space="0" w:color="000000" w:themeColor="text1"/>
                    <w:right w:val="single" w:sz="6" w:space="0" w:color="000000" w:themeColor="text1"/>
                  </w:tcBorders>
                  <w:shd w:val="clear" w:color="auto" w:fill="auto"/>
                  <w:vAlign w:val="center"/>
                  <w:hideMark/>
                </w:tcPr>
                <w:p w14:paraId="59256637" w14:textId="77777777" w:rsidR="008315BC" w:rsidRPr="008315BC" w:rsidRDefault="008315BC" w:rsidP="008315BC">
                  <w:pPr>
                    <w:jc w:val="center"/>
                    <w:textAlignment w:val="baseline"/>
                    <w:rPr>
                      <w:rFonts w:ascii="Segoe UI" w:eastAsia="Times New Roman" w:hAnsi="Segoe UI" w:cs="Segoe UI"/>
                      <w:sz w:val="18"/>
                      <w:szCs w:val="18"/>
                      <w:lang w:eastAsia="en-IN"/>
                    </w:rPr>
                  </w:pPr>
                  <w:r w:rsidRPr="008315BC">
                    <w:rPr>
                      <w:rFonts w:ascii="Calibri Light" w:eastAsia="Times New Roman" w:hAnsi="Calibri Light" w:cs="Calibri Light"/>
                      <w:b/>
                      <w:bCs/>
                      <w:sz w:val="22"/>
                      <w:szCs w:val="22"/>
                      <w:lang w:eastAsia="en-IN"/>
                    </w:rPr>
                    <w:t>Git</w:t>
                  </w:r>
                  <w:r w:rsidRPr="008315BC">
                    <w:rPr>
                      <w:rFonts w:ascii="Calibri Light" w:eastAsia="Times New Roman" w:hAnsi="Calibri Light" w:cs="Calibri Light"/>
                      <w:sz w:val="22"/>
                      <w:szCs w:val="22"/>
                      <w:lang w:eastAsia="en-IN"/>
                    </w:rPr>
                    <w:t> </w:t>
                  </w:r>
                </w:p>
              </w:tc>
              <w:tc>
                <w:tcPr>
                  <w:tcW w:w="6630" w:type="dxa"/>
                  <w:tcBorders>
                    <w:top w:val="single" w:sz="6" w:space="0" w:color="000000" w:themeColor="text1"/>
                    <w:left w:val="single" w:sz="6" w:space="0" w:color="000000" w:themeColor="text1"/>
                    <w:bottom w:val="single" w:sz="6" w:space="0" w:color="000000" w:themeColor="text1"/>
                    <w:right w:val="single" w:sz="6" w:space="0" w:color="000000" w:themeColor="text1"/>
                  </w:tcBorders>
                  <w:shd w:val="clear" w:color="auto" w:fill="auto"/>
                  <w:hideMark/>
                </w:tcPr>
                <w:p w14:paraId="0ACF2453" w14:textId="058D462D" w:rsidR="008315BC" w:rsidRPr="008315BC" w:rsidRDefault="008315BC" w:rsidP="008315BC">
                  <w:pPr>
                    <w:textAlignment w:val="baseline"/>
                    <w:rPr>
                      <w:rFonts w:ascii="Segoe UI" w:eastAsia="Times New Roman" w:hAnsi="Segoe UI" w:cs="Segoe UI"/>
                      <w:sz w:val="18"/>
                      <w:szCs w:val="18"/>
                      <w:lang w:eastAsia="en-IN"/>
                    </w:rPr>
                  </w:pPr>
                  <w:r w:rsidRPr="008315BC">
                    <w:rPr>
                      <w:rFonts w:ascii="Calibri Light" w:eastAsia="Times New Roman" w:hAnsi="Calibri Light" w:cs="Calibri Light"/>
                      <w:sz w:val="22"/>
                      <w:szCs w:val="22"/>
                      <w:lang w:eastAsia="en-IN"/>
                    </w:rPr>
                    <w:t>Developed understanding of repository, branch, clone, fork, commit, push, fetch, merge, diff, tag, reset, revert, remote repos</w:t>
                  </w:r>
                  <w:r w:rsidR="008547A7">
                    <w:rPr>
                      <w:rFonts w:ascii="Calibri Light" w:eastAsia="Times New Roman" w:hAnsi="Calibri Light" w:cs="Calibri Light"/>
                      <w:sz w:val="22"/>
                      <w:szCs w:val="22"/>
                      <w:lang w:eastAsia="en-IN"/>
                    </w:rPr>
                    <w:t>.</w:t>
                  </w:r>
                </w:p>
              </w:tc>
            </w:tr>
            <w:tr w:rsidR="008315BC" w:rsidRPr="008315BC" w14:paraId="1A58D9C4" w14:textId="77777777" w:rsidTr="348A81C2">
              <w:tc>
                <w:tcPr>
                  <w:tcW w:w="1770" w:type="dxa"/>
                  <w:tcBorders>
                    <w:top w:val="single" w:sz="6" w:space="0" w:color="000000" w:themeColor="text1"/>
                    <w:left w:val="single" w:sz="6" w:space="0" w:color="000000" w:themeColor="text1"/>
                    <w:bottom w:val="single" w:sz="6" w:space="0" w:color="000000" w:themeColor="text1"/>
                    <w:right w:val="single" w:sz="6" w:space="0" w:color="000000" w:themeColor="text1"/>
                  </w:tcBorders>
                  <w:shd w:val="clear" w:color="auto" w:fill="auto"/>
                  <w:vAlign w:val="center"/>
                  <w:hideMark/>
                </w:tcPr>
                <w:p w14:paraId="759302F1" w14:textId="77777777" w:rsidR="008315BC" w:rsidRPr="008315BC" w:rsidRDefault="008315BC" w:rsidP="008315BC">
                  <w:pPr>
                    <w:jc w:val="center"/>
                    <w:textAlignment w:val="baseline"/>
                    <w:rPr>
                      <w:rFonts w:ascii="Segoe UI" w:eastAsia="Times New Roman" w:hAnsi="Segoe UI" w:cs="Segoe UI"/>
                      <w:sz w:val="18"/>
                      <w:szCs w:val="18"/>
                      <w:lang w:eastAsia="en-IN"/>
                    </w:rPr>
                  </w:pPr>
                  <w:r w:rsidRPr="008315BC">
                    <w:rPr>
                      <w:rFonts w:ascii="Calibri Light" w:eastAsia="Times New Roman" w:hAnsi="Calibri Light" w:cs="Calibri Light"/>
                      <w:b/>
                      <w:bCs/>
                      <w:sz w:val="22"/>
                      <w:szCs w:val="22"/>
                      <w:lang w:eastAsia="en-IN"/>
                    </w:rPr>
                    <w:t>Docker</w:t>
                  </w:r>
                  <w:r w:rsidRPr="008315BC">
                    <w:rPr>
                      <w:rFonts w:ascii="Calibri Light" w:eastAsia="Times New Roman" w:hAnsi="Calibri Light" w:cs="Calibri Light"/>
                      <w:sz w:val="22"/>
                      <w:szCs w:val="22"/>
                      <w:lang w:eastAsia="en-IN"/>
                    </w:rPr>
                    <w:t> </w:t>
                  </w:r>
                </w:p>
              </w:tc>
              <w:tc>
                <w:tcPr>
                  <w:tcW w:w="6630" w:type="dxa"/>
                  <w:tcBorders>
                    <w:top w:val="single" w:sz="6" w:space="0" w:color="000000" w:themeColor="text1"/>
                    <w:left w:val="single" w:sz="6" w:space="0" w:color="000000" w:themeColor="text1"/>
                    <w:bottom w:val="single" w:sz="6" w:space="0" w:color="000000" w:themeColor="text1"/>
                    <w:right w:val="single" w:sz="6" w:space="0" w:color="000000" w:themeColor="text1"/>
                  </w:tcBorders>
                  <w:shd w:val="clear" w:color="auto" w:fill="auto"/>
                  <w:hideMark/>
                </w:tcPr>
                <w:p w14:paraId="23E4C4A6" w14:textId="77777777" w:rsidR="008315BC" w:rsidRPr="008315BC" w:rsidRDefault="008315BC" w:rsidP="008315BC">
                  <w:pPr>
                    <w:textAlignment w:val="baseline"/>
                    <w:rPr>
                      <w:rFonts w:ascii="Segoe UI" w:eastAsia="Times New Roman" w:hAnsi="Segoe UI" w:cs="Segoe UI"/>
                      <w:sz w:val="18"/>
                      <w:szCs w:val="18"/>
                      <w:lang w:eastAsia="en-IN"/>
                    </w:rPr>
                  </w:pPr>
                  <w:r w:rsidRPr="008315BC">
                    <w:rPr>
                      <w:rFonts w:ascii="Calibri Light" w:eastAsia="Times New Roman" w:hAnsi="Calibri Light" w:cs="Calibri Light"/>
                      <w:sz w:val="22"/>
                      <w:szCs w:val="22"/>
                      <w:lang w:eastAsia="en-IN"/>
                    </w:rPr>
                    <w:t>Container based virtualization, docker engine, client and daemon, images, registry, networking, docker file, docker hub, linking containers, docker compose, volumes </w:t>
                  </w:r>
                </w:p>
              </w:tc>
            </w:tr>
            <w:tr w:rsidR="008315BC" w:rsidRPr="008315BC" w14:paraId="6F2D2FD8" w14:textId="77777777" w:rsidTr="348A81C2">
              <w:tc>
                <w:tcPr>
                  <w:tcW w:w="1770" w:type="dxa"/>
                  <w:tcBorders>
                    <w:top w:val="single" w:sz="6" w:space="0" w:color="000000" w:themeColor="text1"/>
                    <w:left w:val="single" w:sz="6" w:space="0" w:color="000000" w:themeColor="text1"/>
                    <w:bottom w:val="single" w:sz="6" w:space="0" w:color="000000" w:themeColor="text1"/>
                    <w:right w:val="single" w:sz="6" w:space="0" w:color="000000" w:themeColor="text1"/>
                  </w:tcBorders>
                  <w:shd w:val="clear" w:color="auto" w:fill="auto"/>
                  <w:vAlign w:val="center"/>
                  <w:hideMark/>
                </w:tcPr>
                <w:p w14:paraId="2EFAC98A" w14:textId="27987422" w:rsidR="008315BC" w:rsidRPr="008315BC" w:rsidRDefault="00536EDB" w:rsidP="008315BC">
                  <w:pPr>
                    <w:jc w:val="center"/>
                    <w:textAlignment w:val="baseline"/>
                    <w:rPr>
                      <w:rFonts w:ascii="Segoe UI" w:eastAsia="Times New Roman" w:hAnsi="Segoe UI" w:cs="Segoe UI"/>
                      <w:sz w:val="18"/>
                      <w:szCs w:val="18"/>
                      <w:lang w:eastAsia="en-IN"/>
                    </w:rPr>
                  </w:pPr>
                  <w:r>
                    <w:rPr>
                      <w:rFonts w:ascii="Calibri Light" w:eastAsia="Times New Roman" w:hAnsi="Calibri Light" w:cs="Calibri Light"/>
                      <w:b/>
                      <w:bCs/>
                      <w:sz w:val="22"/>
                      <w:szCs w:val="22"/>
                      <w:lang w:eastAsia="en-IN"/>
                    </w:rPr>
                    <w:t>Jenkins</w:t>
                  </w:r>
                  <w:r w:rsidR="008315BC" w:rsidRPr="008315BC">
                    <w:rPr>
                      <w:rFonts w:ascii="Calibri Light" w:eastAsia="Times New Roman" w:hAnsi="Calibri Light" w:cs="Calibri Light"/>
                      <w:sz w:val="22"/>
                      <w:szCs w:val="22"/>
                      <w:lang w:eastAsia="en-IN"/>
                    </w:rPr>
                    <w:t> </w:t>
                  </w:r>
                </w:p>
              </w:tc>
              <w:tc>
                <w:tcPr>
                  <w:tcW w:w="6630" w:type="dxa"/>
                  <w:tcBorders>
                    <w:top w:val="single" w:sz="6" w:space="0" w:color="000000" w:themeColor="text1"/>
                    <w:left w:val="single" w:sz="6" w:space="0" w:color="000000" w:themeColor="text1"/>
                    <w:bottom w:val="single" w:sz="6" w:space="0" w:color="000000" w:themeColor="text1"/>
                    <w:right w:val="single" w:sz="6" w:space="0" w:color="000000" w:themeColor="text1"/>
                  </w:tcBorders>
                  <w:shd w:val="clear" w:color="auto" w:fill="auto"/>
                  <w:hideMark/>
                </w:tcPr>
                <w:p w14:paraId="661282B4" w14:textId="37822B59" w:rsidR="008315BC" w:rsidRPr="008315BC" w:rsidRDefault="00536EDB" w:rsidP="008315BC">
                  <w:pPr>
                    <w:textAlignment w:val="baseline"/>
                    <w:rPr>
                      <w:rFonts w:ascii="Segoe UI" w:eastAsia="Times New Roman" w:hAnsi="Segoe UI" w:cs="Segoe UI"/>
                      <w:sz w:val="18"/>
                      <w:szCs w:val="18"/>
                      <w:lang w:eastAsia="en-IN"/>
                    </w:rPr>
                  </w:pPr>
                  <w:r>
                    <w:rPr>
                      <w:rStyle w:val="normaltextrun"/>
                      <w:rFonts w:ascii="Calibri Light" w:hAnsi="Calibri Light" w:cs="Calibri Light"/>
                      <w:color w:val="000000"/>
                      <w:sz w:val="22"/>
                      <w:szCs w:val="22"/>
                      <w:shd w:val="clear" w:color="auto" w:fill="FFFFFF"/>
                    </w:rPr>
                    <w:t xml:space="preserve">Freestyle project, declarative pipelines, stages, docker container as build agents, shared libraries, groovy functions, blue ocean plugin, syntax validation, multi-branch pipelines, </w:t>
                  </w:r>
                  <w:r>
                    <w:rPr>
                      <w:rStyle w:val="normaltextrun"/>
                      <w:rFonts w:ascii="Calibri Light" w:hAnsi="Calibri Light" w:cs="Calibri Light"/>
                      <w:color w:val="000000"/>
                      <w:sz w:val="22"/>
                      <w:szCs w:val="22"/>
                      <w:shd w:val="clear" w:color="auto" w:fill="FFFFFF"/>
                    </w:rPr>
                    <w:t>Jenkins file.</w:t>
                  </w:r>
                </w:p>
              </w:tc>
            </w:tr>
            <w:tr w:rsidR="008547A7" w:rsidRPr="008315BC" w14:paraId="314E8CDE" w14:textId="77777777" w:rsidTr="348A81C2">
              <w:tc>
                <w:tcPr>
                  <w:tcW w:w="1770" w:type="dxa"/>
                  <w:tcBorders>
                    <w:top w:val="single" w:sz="6" w:space="0" w:color="000000" w:themeColor="text1"/>
                    <w:left w:val="single" w:sz="6" w:space="0" w:color="000000" w:themeColor="text1"/>
                    <w:bottom w:val="single" w:sz="6" w:space="0" w:color="000000" w:themeColor="text1"/>
                    <w:right w:val="single" w:sz="6" w:space="0" w:color="000000" w:themeColor="text1"/>
                  </w:tcBorders>
                  <w:shd w:val="clear" w:color="auto" w:fill="auto"/>
                  <w:vAlign w:val="center"/>
                </w:tcPr>
                <w:p w14:paraId="5EF389A8" w14:textId="10401F53" w:rsidR="008547A7" w:rsidRPr="008315BC" w:rsidRDefault="008547A7" w:rsidP="008315BC">
                  <w:pPr>
                    <w:jc w:val="center"/>
                    <w:textAlignment w:val="baseline"/>
                    <w:rPr>
                      <w:rFonts w:ascii="Calibri Light" w:eastAsia="Times New Roman" w:hAnsi="Calibri Light" w:cs="Calibri Light"/>
                      <w:b/>
                      <w:bCs/>
                      <w:sz w:val="22"/>
                      <w:szCs w:val="22"/>
                      <w:lang w:eastAsia="en-IN"/>
                    </w:rPr>
                  </w:pPr>
                  <w:r>
                    <w:rPr>
                      <w:rFonts w:ascii="Calibri Light" w:eastAsia="Times New Roman" w:hAnsi="Calibri Light" w:cs="Calibri Light"/>
                      <w:b/>
                      <w:bCs/>
                      <w:sz w:val="22"/>
                      <w:szCs w:val="22"/>
                      <w:lang w:eastAsia="en-IN"/>
                    </w:rPr>
                    <w:t>Terraform</w:t>
                  </w:r>
                </w:p>
              </w:tc>
              <w:tc>
                <w:tcPr>
                  <w:tcW w:w="6630" w:type="dxa"/>
                  <w:tcBorders>
                    <w:top w:val="single" w:sz="6" w:space="0" w:color="000000" w:themeColor="text1"/>
                    <w:left w:val="single" w:sz="6" w:space="0" w:color="000000" w:themeColor="text1"/>
                    <w:bottom w:val="single" w:sz="6" w:space="0" w:color="000000" w:themeColor="text1"/>
                    <w:right w:val="single" w:sz="6" w:space="0" w:color="000000" w:themeColor="text1"/>
                  </w:tcBorders>
                  <w:shd w:val="clear" w:color="auto" w:fill="auto"/>
                </w:tcPr>
                <w:p w14:paraId="3FF4E6FF" w14:textId="5DD85F85" w:rsidR="008547A7" w:rsidRPr="008315BC" w:rsidRDefault="008547A7" w:rsidP="008315BC">
                  <w:pPr>
                    <w:textAlignment w:val="baseline"/>
                    <w:rPr>
                      <w:rFonts w:ascii="Calibri Light" w:eastAsia="Times New Roman" w:hAnsi="Calibri Light" w:cs="Calibri Light"/>
                      <w:sz w:val="22"/>
                      <w:szCs w:val="22"/>
                      <w:lang w:eastAsia="en-IN"/>
                    </w:rPr>
                  </w:pPr>
                  <w:r>
                    <w:rPr>
                      <w:rFonts w:ascii="Calibri Light" w:eastAsia="Times New Roman" w:hAnsi="Calibri Light" w:cs="Calibri Light"/>
                      <w:sz w:val="22"/>
                      <w:szCs w:val="22"/>
                      <w:lang w:eastAsia="en-IN"/>
                    </w:rPr>
                    <w:t>P</w:t>
                  </w:r>
                  <w:r w:rsidRPr="008547A7">
                    <w:rPr>
                      <w:rFonts w:ascii="Calibri Light" w:eastAsia="Times New Roman" w:hAnsi="Calibri Light" w:cs="Calibri Light"/>
                      <w:sz w:val="22"/>
                      <w:szCs w:val="22"/>
                      <w:lang w:eastAsia="en-IN"/>
                    </w:rPr>
                    <w:t>rovision the resources on EC2</w:t>
                  </w:r>
                  <w:r>
                    <w:rPr>
                      <w:rFonts w:ascii="Calibri Light" w:eastAsia="Times New Roman" w:hAnsi="Calibri Light" w:cs="Calibri Light"/>
                      <w:sz w:val="22"/>
                      <w:szCs w:val="22"/>
                      <w:lang w:eastAsia="en-IN"/>
                    </w:rPr>
                    <w:t xml:space="preserve">, </w:t>
                  </w:r>
                  <w:r w:rsidR="003B3484">
                    <w:rPr>
                      <w:rFonts w:ascii="Calibri Light" w:eastAsia="Times New Roman" w:hAnsi="Calibri Light" w:cs="Calibri Light"/>
                      <w:sz w:val="22"/>
                      <w:szCs w:val="22"/>
                      <w:lang w:eastAsia="en-IN"/>
                    </w:rPr>
                    <w:t>Build, change, destroy infrastructure, Input variables, Query output data</w:t>
                  </w:r>
                </w:p>
              </w:tc>
            </w:tr>
          </w:tbl>
          <w:p w14:paraId="0C765394" w14:textId="77777777" w:rsidR="008315BC" w:rsidRPr="0006362C" w:rsidRDefault="008315BC" w:rsidP="00066259">
            <w:pPr>
              <w:pStyle w:val="ListParagraph"/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ind w:left="165"/>
              <w:rPr>
                <w:rFonts w:asciiTheme="majorHAnsi" w:eastAsia="Times New Roman" w:hAnsiTheme="majorHAnsi" w:cs="Arial"/>
              </w:rPr>
            </w:pPr>
          </w:p>
          <w:p w14:paraId="6D403BEE" w14:textId="7CCDA553" w:rsidR="0057198F" w:rsidRPr="0009111F" w:rsidRDefault="00A16167" w:rsidP="3392E06F">
            <w:pPr>
              <w:pStyle w:val="ListParagraph"/>
              <w:numPr>
                <w:ilvl w:val="0"/>
                <w:numId w:val="11"/>
              </w:num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ind w:left="165" w:hanging="180"/>
              <w:rPr>
                <w:rFonts w:asciiTheme="majorHAnsi" w:eastAsia="Times New Roman" w:hAnsiTheme="majorHAnsi" w:cs="Arial"/>
              </w:rPr>
            </w:pPr>
            <w:r w:rsidRPr="3392E06F">
              <w:rPr>
                <w:rFonts w:asciiTheme="majorHAnsi" w:eastAsia="Times New Roman" w:hAnsiTheme="majorHAnsi" w:cs="Arial"/>
              </w:rPr>
              <w:t xml:space="preserve">Completed certification </w:t>
            </w:r>
            <w:r w:rsidR="005E705C" w:rsidRPr="3392E06F">
              <w:rPr>
                <w:rFonts w:asciiTheme="majorHAnsi" w:eastAsia="Times New Roman" w:hAnsiTheme="majorHAnsi" w:cs="Arial"/>
              </w:rPr>
              <w:t>and</w:t>
            </w:r>
            <w:r w:rsidR="000D7A33" w:rsidRPr="3392E06F">
              <w:rPr>
                <w:rFonts w:asciiTheme="majorHAnsi" w:eastAsia="Times New Roman" w:hAnsiTheme="majorHAnsi" w:cs="Arial"/>
              </w:rPr>
              <w:t xml:space="preserve"> training</w:t>
            </w:r>
            <w:r w:rsidRPr="3392E06F">
              <w:rPr>
                <w:rFonts w:asciiTheme="majorHAnsi" w:eastAsia="Times New Roman" w:hAnsiTheme="majorHAnsi" w:cs="Arial"/>
              </w:rPr>
              <w:t xml:space="preserve"> on</w:t>
            </w:r>
            <w:r w:rsidRPr="3392E06F">
              <w:rPr>
                <w:rFonts w:asciiTheme="majorHAnsi" w:eastAsia="Times New Roman" w:hAnsiTheme="majorHAnsi" w:cs="Arial"/>
                <w:b/>
                <w:bCs/>
              </w:rPr>
              <w:t xml:space="preserve"> </w:t>
            </w:r>
            <w:r w:rsidR="0009111F" w:rsidRPr="3392E06F">
              <w:rPr>
                <w:rFonts w:asciiTheme="majorHAnsi" w:eastAsia="Times New Roman" w:hAnsiTheme="majorHAnsi" w:cs="Arial"/>
                <w:b/>
                <w:bCs/>
              </w:rPr>
              <w:t>“</w:t>
            </w:r>
            <w:r w:rsidR="005E705C" w:rsidRPr="3392E06F">
              <w:rPr>
                <w:rFonts w:asciiTheme="majorHAnsi" w:eastAsia="Times New Roman" w:hAnsiTheme="majorHAnsi" w:cs="Arial"/>
                <w:b/>
                <w:bCs/>
              </w:rPr>
              <w:t>AZ-900 Microsoft Certified: Azure Fundamentals</w:t>
            </w:r>
            <w:r w:rsidR="0009111F" w:rsidRPr="3392E06F">
              <w:rPr>
                <w:rFonts w:asciiTheme="majorHAnsi" w:eastAsia="Times New Roman" w:hAnsiTheme="majorHAnsi" w:cs="Arial"/>
                <w:b/>
                <w:bCs/>
              </w:rPr>
              <w:t>”</w:t>
            </w:r>
          </w:p>
          <w:p w14:paraId="2FF77269" w14:textId="0FA1B3E1" w:rsidR="3BBA6AF8" w:rsidRDefault="3BBA6AF8" w:rsidP="3392E06F">
            <w:pPr>
              <w:pStyle w:val="ListParagraph"/>
              <w:numPr>
                <w:ilvl w:val="0"/>
                <w:numId w:val="11"/>
              </w:numPr>
              <w:tabs>
                <w:tab w:val="left" w:pos="360"/>
              </w:tabs>
              <w:spacing w:before="60" w:after="60"/>
              <w:ind w:left="165" w:hanging="180"/>
              <w:rPr>
                <w:rFonts w:asciiTheme="majorHAnsi" w:eastAsia="Times New Roman" w:hAnsiTheme="majorHAnsi" w:cs="Arial"/>
                <w:b/>
                <w:bCs/>
              </w:rPr>
            </w:pPr>
            <w:r w:rsidRPr="3392E06F">
              <w:rPr>
                <w:rFonts w:asciiTheme="majorHAnsi" w:eastAsia="Times New Roman" w:hAnsiTheme="majorHAnsi" w:cs="Arial"/>
              </w:rPr>
              <w:t>Completed certification and training on</w:t>
            </w:r>
            <w:r w:rsidRPr="3392E06F">
              <w:rPr>
                <w:rFonts w:asciiTheme="majorHAnsi" w:eastAsia="Times New Roman" w:hAnsiTheme="majorHAnsi" w:cs="Arial"/>
                <w:b/>
                <w:bCs/>
              </w:rPr>
              <w:t xml:space="preserve"> “AWS </w:t>
            </w:r>
            <w:r w:rsidR="5AD600B3" w:rsidRPr="3392E06F">
              <w:rPr>
                <w:rFonts w:asciiTheme="majorHAnsi" w:eastAsia="Times New Roman" w:hAnsiTheme="majorHAnsi" w:cs="Arial"/>
                <w:b/>
                <w:bCs/>
              </w:rPr>
              <w:t>Certified Cloud Practitioner (CLF)”</w:t>
            </w:r>
          </w:p>
          <w:p w14:paraId="7FC88C2E" w14:textId="77777777" w:rsidR="0009111F" w:rsidRDefault="0009111F" w:rsidP="000D7A33">
            <w:pPr>
              <w:pStyle w:val="ListParagraph"/>
              <w:numPr>
                <w:ilvl w:val="0"/>
                <w:numId w:val="11"/>
              </w:num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ind w:left="165" w:hanging="180"/>
              <w:rPr>
                <w:rFonts w:asciiTheme="majorHAnsi" w:eastAsia="Times New Roman" w:hAnsiTheme="majorHAnsi" w:cs="Arial"/>
                <w:b/>
                <w:bCs/>
                <w:lang w:val="en-IN"/>
              </w:rPr>
            </w:pPr>
            <w:r w:rsidRPr="3392E06F">
              <w:rPr>
                <w:rFonts w:asciiTheme="majorHAnsi" w:eastAsia="Times New Roman" w:hAnsiTheme="majorHAnsi" w:cs="Arial"/>
              </w:rPr>
              <w:t>Co</w:t>
            </w:r>
            <w:r w:rsidR="000D7A33" w:rsidRPr="3392E06F">
              <w:rPr>
                <w:rFonts w:asciiTheme="majorHAnsi" w:eastAsia="Times New Roman" w:hAnsiTheme="majorHAnsi" w:cs="Arial"/>
              </w:rPr>
              <w:t xml:space="preserve">mpleted certification and training on </w:t>
            </w:r>
            <w:r w:rsidR="000D7A33" w:rsidRPr="3392E06F">
              <w:rPr>
                <w:rFonts w:asciiTheme="majorHAnsi" w:eastAsia="Times New Roman" w:hAnsiTheme="majorHAnsi" w:cs="Arial"/>
                <w:b/>
                <w:bCs/>
              </w:rPr>
              <w:t>“</w:t>
            </w:r>
            <w:r w:rsidR="000D7A33" w:rsidRPr="3392E06F">
              <w:rPr>
                <w:rFonts w:asciiTheme="majorHAnsi" w:eastAsia="Times New Roman" w:hAnsiTheme="majorHAnsi" w:cs="Arial"/>
                <w:b/>
                <w:bCs/>
                <w:lang w:val="en-IN"/>
              </w:rPr>
              <w:t>CCNA: Introduction to Networks”</w:t>
            </w:r>
          </w:p>
          <w:p w14:paraId="4E33291D" w14:textId="77777777" w:rsidR="006D7F21" w:rsidRDefault="006D7F21" w:rsidP="006D7F21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Theme="majorHAnsi" w:hAnsiTheme="majorHAnsi" w:cs="Arial"/>
                <w:b/>
                <w:bCs/>
                <w:lang w:val="en-IN"/>
              </w:rPr>
            </w:pPr>
          </w:p>
          <w:p w14:paraId="4141E385" w14:textId="77777777" w:rsidR="006D7F21" w:rsidRDefault="006D7F21" w:rsidP="006D7F21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Theme="majorHAnsi" w:hAnsiTheme="majorHAnsi" w:cs="Arial"/>
                <w:b/>
                <w:bCs/>
                <w:lang w:val="en-IN"/>
              </w:rPr>
            </w:pPr>
          </w:p>
          <w:p w14:paraId="11FAD356" w14:textId="77777777" w:rsidR="006D7F21" w:rsidRDefault="006D7F21" w:rsidP="006D7F21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Theme="majorHAnsi" w:hAnsiTheme="majorHAnsi" w:cs="Arial"/>
                <w:b/>
                <w:bCs/>
                <w:lang w:val="en-IN"/>
              </w:rPr>
            </w:pPr>
          </w:p>
          <w:p w14:paraId="4490615E" w14:textId="736A225F" w:rsidR="00BC66E8" w:rsidRPr="006D7F21" w:rsidRDefault="00BC66E8" w:rsidP="006D7F21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Theme="majorHAnsi" w:hAnsiTheme="majorHAnsi" w:cs="Arial"/>
                <w:b/>
                <w:bCs/>
                <w:lang w:val="en-IN"/>
              </w:rPr>
            </w:pPr>
          </w:p>
        </w:tc>
      </w:tr>
    </w:tbl>
    <w:tbl>
      <w:tblPr>
        <w:tblW w:w="864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3735"/>
        <w:gridCol w:w="1575"/>
        <w:gridCol w:w="1530"/>
      </w:tblGrid>
      <w:tr w:rsidR="006D7F21" w:rsidRPr="006D7F21" w14:paraId="773424A9" w14:textId="77777777" w:rsidTr="006D7F21">
        <w:tc>
          <w:tcPr>
            <w:tcW w:w="86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32FD82" w14:textId="77777777" w:rsidR="006D7F21" w:rsidRPr="006D7F21" w:rsidRDefault="006D7F21" w:rsidP="006D7F2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IN"/>
              </w:rPr>
            </w:pPr>
            <w:r w:rsidRPr="006D7F21">
              <w:rPr>
                <w:rFonts w:ascii="Calibri Light" w:eastAsia="Times New Roman" w:hAnsi="Calibri Light" w:cs="Calibri Light"/>
                <w:sz w:val="22"/>
                <w:szCs w:val="22"/>
                <w:lang w:eastAsia="en-IN"/>
              </w:rPr>
              <w:lastRenderedPageBreak/>
              <w:t> </w:t>
            </w:r>
          </w:p>
        </w:tc>
      </w:tr>
      <w:tr w:rsidR="006D7F21" w:rsidRPr="006D7F21" w14:paraId="1C1C9C5D" w14:textId="77777777" w:rsidTr="006D7F21">
        <w:tc>
          <w:tcPr>
            <w:tcW w:w="86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124079"/>
            <w:hideMark/>
          </w:tcPr>
          <w:p w14:paraId="266F6FB1" w14:textId="77777777" w:rsidR="006D7F21" w:rsidRPr="006D7F21" w:rsidRDefault="006D7F21" w:rsidP="006D7F2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IN"/>
              </w:rPr>
            </w:pPr>
            <w:r w:rsidRPr="006D7F21">
              <w:rPr>
                <w:rFonts w:ascii="Calibri Light" w:eastAsia="Times New Roman" w:hAnsi="Calibri Light" w:cs="Calibri Light"/>
                <w:b/>
                <w:bCs/>
                <w:color w:val="FFFFFF"/>
                <w:sz w:val="22"/>
                <w:szCs w:val="22"/>
                <w:lang w:eastAsia="en-IN"/>
              </w:rPr>
              <w:t>Work Experience</w:t>
            </w:r>
            <w:r w:rsidRPr="006D7F21">
              <w:rPr>
                <w:rFonts w:ascii="Calibri Light" w:eastAsia="Times New Roman" w:hAnsi="Calibri Light" w:cs="Calibri Light"/>
                <w:sz w:val="22"/>
                <w:szCs w:val="22"/>
                <w:lang w:eastAsia="en-IN"/>
              </w:rPr>
              <w:t> </w:t>
            </w:r>
          </w:p>
        </w:tc>
      </w:tr>
      <w:tr w:rsidR="006D7F21" w:rsidRPr="006D7F21" w14:paraId="00DD0962" w14:textId="77777777" w:rsidTr="006D7F21">
        <w:tc>
          <w:tcPr>
            <w:tcW w:w="8640" w:type="dxa"/>
            <w:gridSpan w:val="4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1075CB"/>
            <w:hideMark/>
          </w:tcPr>
          <w:p w14:paraId="10A76511" w14:textId="297A99CE" w:rsidR="006D7F21" w:rsidRPr="006D7F21" w:rsidRDefault="00CB2BB0" w:rsidP="00CB2BB0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IN"/>
              </w:rPr>
            </w:pPr>
            <w:r>
              <w:rPr>
                <w:rFonts w:ascii="Calibri Light" w:eastAsia="Times New Roman" w:hAnsi="Calibri Light" w:cs="Calibri Light"/>
                <w:b/>
                <w:bCs/>
                <w:color w:val="FFFFFF"/>
                <w:sz w:val="22"/>
                <w:szCs w:val="22"/>
                <w:lang w:eastAsia="en-IN"/>
              </w:rPr>
              <w:t xml:space="preserve">   </w:t>
            </w:r>
            <w:r w:rsidR="006D7F21" w:rsidRPr="006D7F21">
              <w:rPr>
                <w:rFonts w:ascii="Calibri Light" w:eastAsia="Times New Roman" w:hAnsi="Calibri Light" w:cs="Calibri Light"/>
                <w:b/>
                <w:bCs/>
                <w:color w:val="FFFFFF"/>
                <w:sz w:val="22"/>
                <w:szCs w:val="22"/>
                <w:lang w:eastAsia="en-IN"/>
              </w:rPr>
              <w:t>Project 1</w:t>
            </w:r>
          </w:p>
        </w:tc>
      </w:tr>
      <w:tr w:rsidR="006D7F21" w:rsidRPr="006D7F21" w14:paraId="1F0AEC02" w14:textId="77777777" w:rsidTr="006D7F21">
        <w:tc>
          <w:tcPr>
            <w:tcW w:w="1800" w:type="dxa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nil"/>
            </w:tcBorders>
            <w:shd w:val="clear" w:color="auto" w:fill="1075CB"/>
            <w:vAlign w:val="center"/>
            <w:hideMark/>
          </w:tcPr>
          <w:p w14:paraId="3ABD9DAA" w14:textId="6F9D1020" w:rsidR="006D7F21" w:rsidRPr="006D7F21" w:rsidRDefault="00CB2BB0" w:rsidP="00CB2BB0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IN"/>
              </w:rPr>
            </w:pPr>
            <w:r>
              <w:rPr>
                <w:rFonts w:ascii="Calibri Light" w:eastAsia="Times New Roman" w:hAnsi="Calibri Light" w:cs="Calibri Light"/>
                <w:b/>
                <w:bCs/>
                <w:color w:val="FFFFFF"/>
                <w:sz w:val="22"/>
                <w:szCs w:val="22"/>
                <w:lang w:eastAsia="en-IN"/>
              </w:rPr>
              <w:t xml:space="preserve">  </w:t>
            </w:r>
            <w:r w:rsidR="006D7F21" w:rsidRPr="006D7F21">
              <w:rPr>
                <w:rFonts w:ascii="Calibri Light" w:eastAsia="Times New Roman" w:hAnsi="Calibri Light" w:cs="Calibri Light"/>
                <w:b/>
                <w:bCs/>
                <w:color w:val="FFFFFF"/>
                <w:sz w:val="22"/>
                <w:szCs w:val="22"/>
                <w:lang w:eastAsia="en-IN"/>
              </w:rPr>
              <w:t>Project Name</w:t>
            </w:r>
          </w:p>
        </w:tc>
        <w:tc>
          <w:tcPr>
            <w:tcW w:w="3735" w:type="dxa"/>
            <w:tcBorders>
              <w:top w:val="single" w:sz="6" w:space="0" w:color="BFBFBF"/>
              <w:left w:val="nil"/>
              <w:bottom w:val="single" w:sz="6" w:space="0" w:color="BFBFBF"/>
              <w:right w:val="nil"/>
            </w:tcBorders>
            <w:shd w:val="clear" w:color="auto" w:fill="auto"/>
            <w:vAlign w:val="center"/>
            <w:hideMark/>
          </w:tcPr>
          <w:p w14:paraId="52B5F4BB" w14:textId="77777777" w:rsidR="006D7F21" w:rsidRDefault="006D7F21" w:rsidP="006D7F21">
            <w:pPr>
              <w:textAlignment w:val="baseline"/>
              <w:rPr>
                <w:rFonts w:ascii="Calibri Light" w:eastAsia="Times New Roman" w:hAnsi="Calibri Light" w:cs="Calibri Light"/>
                <w:color w:val="404040"/>
                <w:sz w:val="22"/>
                <w:szCs w:val="22"/>
                <w:lang w:eastAsia="en-IN"/>
              </w:rPr>
            </w:pPr>
            <w:r w:rsidRPr="006D7F21">
              <w:rPr>
                <w:rFonts w:ascii="Calibri Light" w:eastAsia="Times New Roman" w:hAnsi="Calibri Light" w:cs="Calibri Light"/>
                <w:b/>
                <w:bCs/>
                <w:color w:val="404040"/>
                <w:sz w:val="22"/>
                <w:szCs w:val="22"/>
                <w:lang w:eastAsia="en-IN"/>
              </w:rPr>
              <w:t>NA </w:t>
            </w:r>
            <w:r w:rsidRPr="006D7F21">
              <w:rPr>
                <w:rFonts w:ascii="Calibri Light" w:eastAsia="Times New Roman" w:hAnsi="Calibri Light" w:cs="Calibri Light"/>
                <w:color w:val="404040"/>
                <w:sz w:val="22"/>
                <w:szCs w:val="22"/>
                <w:lang w:eastAsia="en-IN"/>
              </w:rPr>
              <w:t> </w:t>
            </w:r>
          </w:p>
          <w:p w14:paraId="17564AEB" w14:textId="2A77D869" w:rsidR="00CB2BB0" w:rsidRPr="006D7F21" w:rsidRDefault="00CB2BB0" w:rsidP="006D7F2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IN"/>
              </w:rPr>
            </w:pPr>
          </w:p>
        </w:tc>
        <w:tc>
          <w:tcPr>
            <w:tcW w:w="1575" w:type="dxa"/>
            <w:tcBorders>
              <w:top w:val="single" w:sz="6" w:space="0" w:color="BFBFBF"/>
              <w:left w:val="nil"/>
              <w:bottom w:val="single" w:sz="6" w:space="0" w:color="BFBFBF"/>
              <w:right w:val="nil"/>
            </w:tcBorders>
            <w:shd w:val="clear" w:color="auto" w:fill="1075CB"/>
            <w:vAlign w:val="center"/>
            <w:hideMark/>
          </w:tcPr>
          <w:p w14:paraId="6484D53D" w14:textId="77777777" w:rsidR="006D7F21" w:rsidRPr="006D7F21" w:rsidRDefault="006D7F21" w:rsidP="006D7F2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IN"/>
              </w:rPr>
            </w:pPr>
            <w:r w:rsidRPr="006D7F21">
              <w:rPr>
                <w:rFonts w:ascii="Calibri Light" w:eastAsia="Times New Roman" w:hAnsi="Calibri Light" w:cs="Calibri Light"/>
                <w:b/>
                <w:bCs/>
                <w:color w:val="FFFFFF"/>
                <w:sz w:val="22"/>
                <w:szCs w:val="22"/>
                <w:lang w:eastAsia="en-IN"/>
              </w:rPr>
              <w:t>Team Size</w:t>
            </w:r>
            <w:r w:rsidRPr="006D7F21">
              <w:rPr>
                <w:rFonts w:ascii="Calibri Light" w:eastAsia="Times New Roman" w:hAnsi="Calibri Light" w:cs="Calibri Light"/>
                <w:color w:val="FFFFFF"/>
                <w:sz w:val="22"/>
                <w:szCs w:val="22"/>
                <w:lang w:eastAsia="en-IN"/>
              </w:rPr>
              <w:t> </w:t>
            </w:r>
          </w:p>
        </w:tc>
        <w:tc>
          <w:tcPr>
            <w:tcW w:w="1530" w:type="dxa"/>
            <w:tcBorders>
              <w:top w:val="single" w:sz="6" w:space="0" w:color="BFBFBF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vAlign w:val="center"/>
            <w:hideMark/>
          </w:tcPr>
          <w:p w14:paraId="56F56405" w14:textId="77777777" w:rsidR="006D7F21" w:rsidRPr="006D7F21" w:rsidRDefault="006D7F21" w:rsidP="006D7F2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IN"/>
              </w:rPr>
            </w:pPr>
            <w:r w:rsidRPr="006D7F21">
              <w:rPr>
                <w:rFonts w:ascii="Calibri Light" w:eastAsia="Times New Roman" w:hAnsi="Calibri Light" w:cs="Calibri Light"/>
                <w:color w:val="404040"/>
                <w:sz w:val="22"/>
                <w:szCs w:val="22"/>
                <w:lang w:eastAsia="en-IN"/>
              </w:rPr>
              <w:t> </w:t>
            </w:r>
          </w:p>
        </w:tc>
      </w:tr>
      <w:tr w:rsidR="006D7F21" w:rsidRPr="006D7F21" w14:paraId="1A1F65F6" w14:textId="77777777" w:rsidTr="006D7F21">
        <w:tc>
          <w:tcPr>
            <w:tcW w:w="1800" w:type="dxa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nil"/>
            </w:tcBorders>
            <w:shd w:val="clear" w:color="auto" w:fill="1075CB"/>
            <w:vAlign w:val="center"/>
            <w:hideMark/>
          </w:tcPr>
          <w:p w14:paraId="010CDA8D" w14:textId="5CA7AE0A" w:rsidR="006D7F21" w:rsidRPr="006D7F21" w:rsidRDefault="00CB2BB0" w:rsidP="00CB2BB0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IN"/>
              </w:rPr>
            </w:pPr>
            <w:r>
              <w:rPr>
                <w:rFonts w:ascii="Calibri Light" w:eastAsia="Times New Roman" w:hAnsi="Calibri Light" w:cs="Calibri Light"/>
                <w:b/>
                <w:bCs/>
                <w:color w:val="FFFFFF"/>
                <w:sz w:val="22"/>
                <w:szCs w:val="22"/>
                <w:lang w:eastAsia="en-IN"/>
              </w:rPr>
              <w:t xml:space="preserve">  </w:t>
            </w:r>
            <w:r w:rsidR="006D7F21" w:rsidRPr="006D7F21">
              <w:rPr>
                <w:rFonts w:ascii="Calibri Light" w:eastAsia="Times New Roman" w:hAnsi="Calibri Light" w:cs="Calibri Light"/>
                <w:b/>
                <w:bCs/>
                <w:color w:val="FFFFFF"/>
                <w:sz w:val="22"/>
                <w:szCs w:val="22"/>
                <w:lang w:eastAsia="en-IN"/>
              </w:rPr>
              <w:t>Start Date</w:t>
            </w:r>
          </w:p>
        </w:tc>
        <w:tc>
          <w:tcPr>
            <w:tcW w:w="3735" w:type="dxa"/>
            <w:tcBorders>
              <w:top w:val="single" w:sz="6" w:space="0" w:color="BFBFBF"/>
              <w:left w:val="nil"/>
              <w:bottom w:val="single" w:sz="6" w:space="0" w:color="BFBFBF"/>
              <w:right w:val="nil"/>
            </w:tcBorders>
            <w:shd w:val="clear" w:color="auto" w:fill="auto"/>
            <w:vAlign w:val="center"/>
            <w:hideMark/>
          </w:tcPr>
          <w:p w14:paraId="622116E2" w14:textId="77777777" w:rsidR="006D7F21" w:rsidRDefault="006D7F21" w:rsidP="006D7F21">
            <w:pPr>
              <w:textAlignment w:val="baseline"/>
              <w:rPr>
                <w:rFonts w:ascii="Calibri Light" w:eastAsia="Times New Roman" w:hAnsi="Calibri Light" w:cs="Calibri Light"/>
                <w:color w:val="404040"/>
                <w:sz w:val="22"/>
                <w:szCs w:val="22"/>
                <w:lang w:eastAsia="en-IN"/>
              </w:rPr>
            </w:pPr>
            <w:r w:rsidRPr="006D7F21">
              <w:rPr>
                <w:rFonts w:ascii="Calibri Light" w:eastAsia="Times New Roman" w:hAnsi="Calibri Light" w:cs="Calibri Light"/>
                <w:color w:val="404040"/>
                <w:sz w:val="22"/>
                <w:szCs w:val="22"/>
                <w:lang w:eastAsia="en-IN"/>
              </w:rPr>
              <w:t> </w:t>
            </w:r>
          </w:p>
          <w:p w14:paraId="6529142F" w14:textId="5EF46DB1" w:rsidR="00CB2BB0" w:rsidRPr="006D7F21" w:rsidRDefault="00CB2BB0" w:rsidP="006D7F2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IN"/>
              </w:rPr>
            </w:pPr>
          </w:p>
        </w:tc>
        <w:tc>
          <w:tcPr>
            <w:tcW w:w="1575" w:type="dxa"/>
            <w:tcBorders>
              <w:top w:val="single" w:sz="6" w:space="0" w:color="BFBFBF"/>
              <w:left w:val="nil"/>
              <w:bottom w:val="single" w:sz="6" w:space="0" w:color="BFBFBF"/>
              <w:right w:val="nil"/>
            </w:tcBorders>
            <w:shd w:val="clear" w:color="auto" w:fill="1075CB"/>
            <w:vAlign w:val="center"/>
            <w:hideMark/>
          </w:tcPr>
          <w:p w14:paraId="73F83B6B" w14:textId="77777777" w:rsidR="006D7F21" w:rsidRPr="006D7F21" w:rsidRDefault="006D7F21" w:rsidP="006D7F2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IN"/>
              </w:rPr>
            </w:pPr>
            <w:r w:rsidRPr="006D7F21">
              <w:rPr>
                <w:rFonts w:ascii="Calibri Light" w:eastAsia="Times New Roman" w:hAnsi="Calibri Light" w:cs="Calibri Light"/>
                <w:b/>
                <w:bCs/>
                <w:color w:val="FFFFFF"/>
                <w:sz w:val="22"/>
                <w:szCs w:val="22"/>
                <w:lang w:eastAsia="en-IN"/>
              </w:rPr>
              <w:t>End Date</w:t>
            </w:r>
            <w:r w:rsidRPr="006D7F21">
              <w:rPr>
                <w:rFonts w:ascii="Calibri Light" w:eastAsia="Times New Roman" w:hAnsi="Calibri Light" w:cs="Calibri Light"/>
                <w:color w:val="FFFFFF"/>
                <w:sz w:val="22"/>
                <w:szCs w:val="22"/>
                <w:lang w:eastAsia="en-IN"/>
              </w:rPr>
              <w:t> </w:t>
            </w:r>
          </w:p>
        </w:tc>
        <w:tc>
          <w:tcPr>
            <w:tcW w:w="1530" w:type="dxa"/>
            <w:tcBorders>
              <w:top w:val="single" w:sz="6" w:space="0" w:color="BFBFBF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vAlign w:val="center"/>
            <w:hideMark/>
          </w:tcPr>
          <w:p w14:paraId="150C7634" w14:textId="77777777" w:rsidR="006D7F21" w:rsidRPr="006D7F21" w:rsidRDefault="006D7F21" w:rsidP="006D7F2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IN"/>
              </w:rPr>
            </w:pPr>
            <w:r w:rsidRPr="006D7F21">
              <w:rPr>
                <w:rFonts w:ascii="Calibri Light" w:eastAsia="Times New Roman" w:hAnsi="Calibri Light" w:cs="Calibri Light"/>
                <w:color w:val="404040"/>
                <w:sz w:val="22"/>
                <w:szCs w:val="22"/>
                <w:lang w:eastAsia="en-IN"/>
              </w:rPr>
              <w:t> </w:t>
            </w:r>
          </w:p>
        </w:tc>
      </w:tr>
      <w:tr w:rsidR="006D7F21" w:rsidRPr="006D7F21" w14:paraId="08959365" w14:textId="77777777" w:rsidTr="006D7F21">
        <w:tc>
          <w:tcPr>
            <w:tcW w:w="1800" w:type="dxa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nil"/>
            </w:tcBorders>
            <w:shd w:val="clear" w:color="auto" w:fill="1075CB"/>
            <w:vAlign w:val="center"/>
            <w:hideMark/>
          </w:tcPr>
          <w:p w14:paraId="41974344" w14:textId="392CBC9E" w:rsidR="006D7F21" w:rsidRPr="006D7F21" w:rsidRDefault="006D7F21" w:rsidP="00CB2BB0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IN"/>
              </w:rPr>
            </w:pPr>
            <w:r w:rsidRPr="006D7F21">
              <w:rPr>
                <w:rFonts w:ascii="Calibri Light" w:eastAsia="Times New Roman" w:hAnsi="Calibri Light" w:cs="Calibri Light"/>
                <w:b/>
                <w:bCs/>
                <w:color w:val="FFFFFF"/>
                <w:sz w:val="22"/>
                <w:szCs w:val="22"/>
                <w:lang w:eastAsia="en-IN"/>
              </w:rPr>
              <w:t>Project Description</w:t>
            </w:r>
          </w:p>
        </w:tc>
        <w:tc>
          <w:tcPr>
            <w:tcW w:w="6840" w:type="dxa"/>
            <w:gridSpan w:val="3"/>
            <w:tcBorders>
              <w:top w:val="single" w:sz="6" w:space="0" w:color="BFBFBF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hideMark/>
          </w:tcPr>
          <w:p w14:paraId="08C3E9FE" w14:textId="77777777" w:rsidR="006D7F21" w:rsidRDefault="006D7F21" w:rsidP="006D7F21">
            <w:pPr>
              <w:textAlignment w:val="baseline"/>
              <w:rPr>
                <w:rFonts w:ascii="Calibri Light" w:eastAsia="Times New Roman" w:hAnsi="Calibri Light" w:cs="Calibri Light"/>
                <w:color w:val="404040"/>
                <w:sz w:val="22"/>
                <w:szCs w:val="22"/>
                <w:lang w:eastAsia="en-IN"/>
              </w:rPr>
            </w:pPr>
            <w:r w:rsidRPr="006D7F21">
              <w:rPr>
                <w:rFonts w:ascii="Calibri Light" w:eastAsia="Times New Roman" w:hAnsi="Calibri Light" w:cs="Calibri Light"/>
                <w:color w:val="404040"/>
                <w:sz w:val="22"/>
                <w:szCs w:val="22"/>
                <w:lang w:eastAsia="en-IN"/>
              </w:rPr>
              <w:t> </w:t>
            </w:r>
          </w:p>
          <w:p w14:paraId="62FC6AAE" w14:textId="730B04CC" w:rsidR="00CB2BB0" w:rsidRPr="006D7F21" w:rsidRDefault="00CB2BB0" w:rsidP="006D7F2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IN"/>
              </w:rPr>
            </w:pPr>
          </w:p>
        </w:tc>
      </w:tr>
      <w:tr w:rsidR="006D7F21" w:rsidRPr="006D7F21" w14:paraId="23258159" w14:textId="77777777" w:rsidTr="006D7F21">
        <w:tc>
          <w:tcPr>
            <w:tcW w:w="1800" w:type="dxa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nil"/>
            </w:tcBorders>
            <w:shd w:val="clear" w:color="auto" w:fill="1075CB"/>
            <w:vAlign w:val="center"/>
            <w:hideMark/>
          </w:tcPr>
          <w:p w14:paraId="6D4438AB" w14:textId="4C89D91F" w:rsidR="006D7F21" w:rsidRPr="006D7F21" w:rsidRDefault="006D7F21" w:rsidP="00CB2BB0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IN"/>
              </w:rPr>
            </w:pPr>
            <w:r w:rsidRPr="006D7F21">
              <w:rPr>
                <w:rFonts w:ascii="Calibri Light" w:eastAsia="Times New Roman" w:hAnsi="Calibri Light" w:cs="Calibri Light"/>
                <w:b/>
                <w:bCs/>
                <w:color w:val="FFFFFF"/>
                <w:sz w:val="22"/>
                <w:szCs w:val="22"/>
                <w:lang w:eastAsia="en-IN"/>
              </w:rPr>
              <w:t>Role &amp; Contribution</w:t>
            </w:r>
          </w:p>
        </w:tc>
        <w:tc>
          <w:tcPr>
            <w:tcW w:w="6840" w:type="dxa"/>
            <w:gridSpan w:val="3"/>
            <w:tcBorders>
              <w:top w:val="single" w:sz="6" w:space="0" w:color="BFBFBF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hideMark/>
          </w:tcPr>
          <w:p w14:paraId="12451D5A" w14:textId="77777777" w:rsidR="006D7F21" w:rsidRDefault="006D7F21" w:rsidP="006D7F21">
            <w:pPr>
              <w:ind w:left="330"/>
              <w:textAlignment w:val="baseline"/>
              <w:rPr>
                <w:rFonts w:ascii="Calibri Light" w:eastAsia="Times New Roman" w:hAnsi="Calibri Light" w:cs="Calibri Light"/>
                <w:color w:val="404040"/>
                <w:sz w:val="22"/>
                <w:szCs w:val="22"/>
                <w:lang w:eastAsia="en-IN"/>
              </w:rPr>
            </w:pPr>
            <w:r w:rsidRPr="006D7F21">
              <w:rPr>
                <w:rFonts w:ascii="Calibri Light" w:eastAsia="Times New Roman" w:hAnsi="Calibri Light" w:cs="Calibri Light"/>
                <w:color w:val="404040"/>
                <w:sz w:val="22"/>
                <w:szCs w:val="22"/>
                <w:lang w:eastAsia="en-IN"/>
              </w:rPr>
              <w:t> </w:t>
            </w:r>
          </w:p>
          <w:p w14:paraId="6D3EF40D" w14:textId="044CD2F1" w:rsidR="00CB2BB0" w:rsidRPr="006D7F21" w:rsidRDefault="00CB2BB0" w:rsidP="006D7F21">
            <w:pPr>
              <w:ind w:left="33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IN"/>
              </w:rPr>
            </w:pPr>
          </w:p>
        </w:tc>
      </w:tr>
      <w:tr w:rsidR="006D7F21" w:rsidRPr="006D7F21" w14:paraId="1D9585E0" w14:textId="77777777" w:rsidTr="006D7F21">
        <w:tc>
          <w:tcPr>
            <w:tcW w:w="1800" w:type="dxa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nil"/>
            </w:tcBorders>
            <w:shd w:val="clear" w:color="auto" w:fill="1075CB"/>
            <w:hideMark/>
          </w:tcPr>
          <w:p w14:paraId="70DFF916" w14:textId="0083C936" w:rsidR="006D7F21" w:rsidRPr="006D7F21" w:rsidRDefault="006D7F21" w:rsidP="00CB2BB0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IN"/>
              </w:rPr>
            </w:pPr>
            <w:r w:rsidRPr="006D7F21">
              <w:rPr>
                <w:rFonts w:ascii="Calibri Light" w:eastAsia="Times New Roman" w:hAnsi="Calibri Light" w:cs="Calibri Light"/>
                <w:b/>
                <w:bCs/>
                <w:color w:val="FFFFFF"/>
                <w:sz w:val="22"/>
                <w:szCs w:val="22"/>
                <w:lang w:eastAsia="en-IN"/>
              </w:rPr>
              <w:t>Technology &amp; Tools</w:t>
            </w:r>
          </w:p>
        </w:tc>
        <w:tc>
          <w:tcPr>
            <w:tcW w:w="6840" w:type="dxa"/>
            <w:gridSpan w:val="3"/>
            <w:tcBorders>
              <w:top w:val="single" w:sz="6" w:space="0" w:color="BFBFBF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hideMark/>
          </w:tcPr>
          <w:p w14:paraId="32795051" w14:textId="77777777" w:rsidR="006D7F21" w:rsidRDefault="006D7F21" w:rsidP="006D7F21">
            <w:pPr>
              <w:textAlignment w:val="baseline"/>
              <w:rPr>
                <w:rFonts w:ascii="Calibri Light" w:eastAsia="Times New Roman" w:hAnsi="Calibri Light" w:cs="Calibri Light"/>
                <w:sz w:val="22"/>
                <w:szCs w:val="22"/>
                <w:lang w:eastAsia="en-IN"/>
              </w:rPr>
            </w:pPr>
            <w:r w:rsidRPr="006D7F21">
              <w:rPr>
                <w:rFonts w:ascii="Calibri Light" w:eastAsia="Times New Roman" w:hAnsi="Calibri Light" w:cs="Calibri Light"/>
                <w:sz w:val="22"/>
                <w:szCs w:val="22"/>
                <w:lang w:eastAsia="en-IN"/>
              </w:rPr>
              <w:t> </w:t>
            </w:r>
          </w:p>
          <w:p w14:paraId="5B63C550" w14:textId="2FA6F106" w:rsidR="00CB2BB0" w:rsidRPr="006D7F21" w:rsidRDefault="00CB2BB0" w:rsidP="006D7F2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IN"/>
              </w:rPr>
            </w:pPr>
          </w:p>
        </w:tc>
      </w:tr>
    </w:tbl>
    <w:p w14:paraId="0098726B" w14:textId="77777777" w:rsidR="00BC66E8" w:rsidRDefault="00BC66E8"/>
    <w:p w14:paraId="430CC9DB" w14:textId="77777777" w:rsidR="006D7F21" w:rsidRDefault="006D7F2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3"/>
        <w:gridCol w:w="6837"/>
      </w:tblGrid>
      <w:tr w:rsidR="00033D01" w:rsidRPr="00E305DC" w14:paraId="121E568D" w14:textId="77777777" w:rsidTr="00362797">
        <w:tc>
          <w:tcPr>
            <w:tcW w:w="8640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124079"/>
          </w:tcPr>
          <w:p w14:paraId="3CFB5CA7" w14:textId="77777777" w:rsidR="00033D01" w:rsidRPr="00E305DC" w:rsidRDefault="00033D01" w:rsidP="00362797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E305DC">
              <w:rPr>
                <w:rFonts w:ascii="Calibri Light" w:hAnsi="Calibri Light" w:cs="Arial"/>
                <w:b/>
                <w:sz w:val="22"/>
                <w:szCs w:val="22"/>
              </w:rPr>
              <w:t>Educational Qualification</w:t>
            </w:r>
          </w:p>
        </w:tc>
      </w:tr>
      <w:tr w:rsidR="00033D01" w:rsidRPr="00E305DC" w14:paraId="3DA2454F" w14:textId="77777777" w:rsidTr="00EB712E">
        <w:trPr>
          <w:trHeight w:val="647"/>
        </w:trPr>
        <w:tc>
          <w:tcPr>
            <w:tcW w:w="18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1075CB"/>
            <w:vAlign w:val="center"/>
          </w:tcPr>
          <w:p w14:paraId="30EB1792" w14:textId="77777777" w:rsidR="00033D01" w:rsidRPr="00196F7A" w:rsidRDefault="00033D01" w:rsidP="00EB712E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</w:pPr>
            <w:r w:rsidRPr="00196F7A"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>Education &amp; Credentials</w:t>
            </w:r>
          </w:p>
        </w:tc>
        <w:tc>
          <w:tcPr>
            <w:tcW w:w="683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5F4064B" w14:textId="64368303" w:rsidR="0015589A" w:rsidRPr="00E305DC" w:rsidRDefault="0015589A" w:rsidP="00033D01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B.</w:t>
            </w:r>
            <w:r w:rsidR="000F1ACE">
              <w:rPr>
                <w:rFonts w:ascii="Calibri Light" w:hAnsi="Calibri Light" w:cs="Arial"/>
                <w:sz w:val="22"/>
                <w:szCs w:val="22"/>
              </w:rPr>
              <w:t>E</w:t>
            </w:r>
            <w:r>
              <w:rPr>
                <w:rFonts w:ascii="Calibri Light" w:hAnsi="Calibri Light" w:cs="Arial"/>
                <w:sz w:val="22"/>
                <w:szCs w:val="22"/>
              </w:rPr>
              <w:t xml:space="preserve"> in </w:t>
            </w:r>
            <w:r w:rsidR="000F1ACE">
              <w:rPr>
                <w:rFonts w:ascii="Calibri Light" w:hAnsi="Calibri Light" w:cs="Arial"/>
                <w:sz w:val="22"/>
                <w:szCs w:val="22"/>
              </w:rPr>
              <w:t>Electronics and Communication</w:t>
            </w:r>
            <w:r>
              <w:rPr>
                <w:rFonts w:ascii="Calibri Light" w:hAnsi="Calibri Light" w:cs="Arial"/>
                <w:sz w:val="22"/>
                <w:szCs w:val="22"/>
              </w:rPr>
              <w:t xml:space="preserve"> Engineering from </w:t>
            </w:r>
            <w:r w:rsidR="000F1ACE">
              <w:rPr>
                <w:rFonts w:ascii="Calibri Light" w:hAnsi="Calibri Light" w:cs="Arial"/>
                <w:sz w:val="22"/>
                <w:szCs w:val="22"/>
              </w:rPr>
              <w:t>New Horizon College of Engineering</w:t>
            </w:r>
            <w:r>
              <w:rPr>
                <w:rFonts w:ascii="Calibri Light" w:hAnsi="Calibri Light" w:cs="Arial"/>
                <w:sz w:val="22"/>
                <w:szCs w:val="22"/>
              </w:rPr>
              <w:t>,</w:t>
            </w:r>
            <w:r w:rsidR="000F1ACE">
              <w:rPr>
                <w:rFonts w:ascii="Calibri Light" w:hAnsi="Calibri Light" w:cs="Arial"/>
                <w:sz w:val="22"/>
                <w:szCs w:val="22"/>
              </w:rPr>
              <w:t xml:space="preserve"> Bengaluru</w:t>
            </w:r>
            <w:r>
              <w:rPr>
                <w:rFonts w:ascii="Calibri Light" w:hAnsi="Calibri Light" w:cs="Arial"/>
                <w:sz w:val="22"/>
                <w:szCs w:val="22"/>
              </w:rPr>
              <w:t xml:space="preserve"> with </w:t>
            </w:r>
            <w:r w:rsidR="000F1ACE">
              <w:rPr>
                <w:rFonts w:ascii="Calibri Light" w:hAnsi="Calibri Light" w:cs="Arial"/>
                <w:sz w:val="22"/>
                <w:szCs w:val="22"/>
              </w:rPr>
              <w:t xml:space="preserve">a </w:t>
            </w:r>
            <w:r>
              <w:rPr>
                <w:rFonts w:ascii="Calibri Light" w:hAnsi="Calibri Light" w:cs="Arial"/>
                <w:sz w:val="22"/>
                <w:szCs w:val="22"/>
              </w:rPr>
              <w:t>CGPA of 9.</w:t>
            </w:r>
            <w:r w:rsidR="000F1ACE">
              <w:rPr>
                <w:rFonts w:ascii="Calibri Light" w:hAnsi="Calibri Light" w:cs="Arial"/>
                <w:sz w:val="22"/>
                <w:szCs w:val="22"/>
              </w:rPr>
              <w:t>05</w:t>
            </w:r>
          </w:p>
        </w:tc>
      </w:tr>
    </w:tbl>
    <w:p w14:paraId="0ED285AD" w14:textId="77777777" w:rsidR="001D17B4" w:rsidRDefault="001D17B4" w:rsidP="001D17B4"/>
    <w:p w14:paraId="410C8074" w14:textId="77777777" w:rsidR="00033D01" w:rsidRDefault="00033D01" w:rsidP="001D17B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28"/>
        <w:gridCol w:w="6931"/>
      </w:tblGrid>
      <w:tr w:rsidR="00033D01" w14:paraId="71DF5CA3" w14:textId="77777777" w:rsidTr="50E4A24B">
        <w:trPr>
          <w:trHeight w:val="386"/>
        </w:trPr>
        <w:tc>
          <w:tcPr>
            <w:tcW w:w="8759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124079"/>
            <w:hideMark/>
          </w:tcPr>
          <w:p w14:paraId="40D2CBC0" w14:textId="77777777" w:rsidR="00033D01" w:rsidRDefault="00033D01" w:rsidP="00362797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>
              <w:rPr>
                <w:rFonts w:ascii="Calibri Light" w:hAnsi="Calibri Light" w:cs="Arial"/>
                <w:b/>
                <w:sz w:val="22"/>
                <w:szCs w:val="22"/>
              </w:rPr>
              <w:t>Personal Details</w:t>
            </w:r>
          </w:p>
        </w:tc>
      </w:tr>
      <w:tr w:rsidR="00033D01" w14:paraId="4624E747" w14:textId="77777777" w:rsidTr="50E4A24B">
        <w:trPr>
          <w:trHeight w:val="431"/>
        </w:trPr>
        <w:tc>
          <w:tcPr>
            <w:tcW w:w="18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1075CB"/>
            <w:hideMark/>
          </w:tcPr>
          <w:p w14:paraId="20F1DBE4" w14:textId="77777777" w:rsidR="00033D01" w:rsidRDefault="00033D01" w:rsidP="00362797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>Languages Known</w:t>
            </w:r>
          </w:p>
        </w:tc>
        <w:tc>
          <w:tcPr>
            <w:tcW w:w="693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98D8B46" w14:textId="76C37420" w:rsidR="00033D01" w:rsidRDefault="00033D01" w:rsidP="00362797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</w:pPr>
            <w:r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 xml:space="preserve">English, </w:t>
            </w:r>
            <w:r w:rsidR="0069310F"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>Telugu, Kannada</w:t>
            </w:r>
          </w:p>
        </w:tc>
      </w:tr>
      <w:tr w:rsidR="00033D01" w14:paraId="00F49934" w14:textId="77777777" w:rsidTr="50E4A24B">
        <w:trPr>
          <w:trHeight w:val="780"/>
        </w:trPr>
        <w:tc>
          <w:tcPr>
            <w:tcW w:w="18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1075CB"/>
            <w:hideMark/>
          </w:tcPr>
          <w:p w14:paraId="10C96989" w14:textId="77777777" w:rsidR="00033D01" w:rsidRDefault="00033D01" w:rsidP="00362797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>Contact No</w:t>
            </w:r>
          </w:p>
        </w:tc>
        <w:tc>
          <w:tcPr>
            <w:tcW w:w="693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9E25EF9" w14:textId="7C64A89C" w:rsidR="006A202E" w:rsidRDefault="007D056D" w:rsidP="006A202E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</w:pPr>
            <w:r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>+91-</w:t>
            </w:r>
            <w:r w:rsidR="0069310F"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  <w:t>9591822845</w:t>
            </w:r>
          </w:p>
          <w:p w14:paraId="1C6244C2" w14:textId="413DE18B" w:rsidR="00033D01" w:rsidRDefault="00033D01" w:rsidP="00362797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</w:pPr>
          </w:p>
        </w:tc>
      </w:tr>
      <w:tr w:rsidR="00033D01" w14:paraId="2DA4ED63" w14:textId="77777777" w:rsidTr="50E4A24B">
        <w:trPr>
          <w:trHeight w:val="350"/>
        </w:trPr>
        <w:tc>
          <w:tcPr>
            <w:tcW w:w="18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1075CB"/>
            <w:hideMark/>
          </w:tcPr>
          <w:p w14:paraId="42A60162" w14:textId="77777777" w:rsidR="00033D01" w:rsidRDefault="00033D01" w:rsidP="00362797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Calibri Light" w:hAnsi="Calibri Light" w:cs="Arial"/>
                <w:b/>
                <w:color w:val="FFFFFF" w:themeColor="background1"/>
                <w:sz w:val="22"/>
                <w:szCs w:val="22"/>
              </w:rPr>
              <w:t>E-mail ID</w:t>
            </w:r>
          </w:p>
        </w:tc>
        <w:tc>
          <w:tcPr>
            <w:tcW w:w="693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58FEDDB" w14:textId="0561A9AA" w:rsidR="00033D01" w:rsidRDefault="0069310F" w:rsidP="00362797">
            <w:pPr>
              <w:tabs>
                <w:tab w:val="left" w:pos="360"/>
              </w:tabs>
              <w:autoSpaceDE w:val="0"/>
              <w:autoSpaceDN w:val="0"/>
              <w:adjustRightInd w:val="0"/>
              <w:spacing w:before="60" w:after="60"/>
              <w:rPr>
                <w:rFonts w:ascii="Calibri Light" w:hAnsi="Calibri Light" w:cs="Arial"/>
                <w:color w:val="404040" w:themeColor="text1" w:themeTint="BF"/>
                <w:sz w:val="22"/>
                <w:szCs w:val="22"/>
              </w:rPr>
            </w:pPr>
            <w:r>
              <w:t>Vb.Vasu</w:t>
            </w:r>
            <w:r w:rsidR="00FA0C8B">
              <w:t>@lntinfotech.com</w:t>
            </w:r>
          </w:p>
        </w:tc>
      </w:tr>
    </w:tbl>
    <w:p w14:paraId="2B33A823" w14:textId="77777777" w:rsidR="00033D01" w:rsidRDefault="00033D01" w:rsidP="00033D01">
      <w:pPr>
        <w:tabs>
          <w:tab w:val="left" w:pos="360"/>
        </w:tabs>
        <w:autoSpaceDE w:val="0"/>
        <w:autoSpaceDN w:val="0"/>
        <w:adjustRightInd w:val="0"/>
        <w:spacing w:after="120" w:line="276" w:lineRule="auto"/>
        <w:rPr>
          <w:rFonts w:ascii="Calibri Light" w:hAnsi="Calibri Light" w:cs="Arial"/>
          <w:b/>
          <w:sz w:val="22"/>
          <w:szCs w:val="22"/>
        </w:rPr>
      </w:pPr>
    </w:p>
    <w:sectPr w:rsidR="00033D01" w:rsidSect="00BD3A56">
      <w:headerReference w:type="default" r:id="rId16"/>
      <w:footerReference w:type="even" r:id="rId17"/>
      <w:footerReference w:type="default" r:id="rId18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429CF" w14:textId="77777777" w:rsidR="00281418" w:rsidRDefault="00281418" w:rsidP="008C1F02">
      <w:r>
        <w:separator/>
      </w:r>
    </w:p>
  </w:endnote>
  <w:endnote w:type="continuationSeparator" w:id="0">
    <w:p w14:paraId="1CE0BE36" w14:textId="77777777" w:rsidR="00281418" w:rsidRDefault="00281418" w:rsidP="008C1F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50D07" w14:textId="77777777" w:rsidR="003C03DC" w:rsidRDefault="003C03DC" w:rsidP="004B452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816EC1" w14:textId="77777777" w:rsidR="003C03DC" w:rsidRDefault="003C03DC" w:rsidP="003C03D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197C8" w14:textId="10FC105A" w:rsidR="001D17B4" w:rsidRPr="003C1FE8" w:rsidRDefault="005A12C3" w:rsidP="001D17B4">
    <w:pPr>
      <w:tabs>
        <w:tab w:val="center" w:pos="0"/>
        <w:tab w:val="right" w:pos="8640"/>
      </w:tabs>
      <w:autoSpaceDE w:val="0"/>
      <w:autoSpaceDN w:val="0"/>
      <w:adjustRightInd w:val="0"/>
      <w:jc w:val="both"/>
      <w:rPr>
        <w:rFonts w:ascii="Calibri Light" w:hAnsi="Calibri Light" w:cs="Arial"/>
        <w:sz w:val="22"/>
        <w:szCs w:val="22"/>
      </w:rPr>
    </w:pPr>
    <w:r>
      <w:rPr>
        <w:noProof/>
        <w:lang w:val="en-US"/>
      </w:rPr>
      <w:drawing>
        <wp:anchor distT="0" distB="0" distL="114300" distR="114300" simplePos="0" relativeHeight="251673600" behindDoc="0" locked="0" layoutInCell="1" allowOverlap="1" wp14:anchorId="6761016F" wp14:editId="0F80E275">
          <wp:simplePos x="0" y="0"/>
          <wp:positionH relativeFrom="page">
            <wp:posOffset>-62230</wp:posOffset>
          </wp:positionH>
          <wp:positionV relativeFrom="paragraph">
            <wp:posOffset>129540</wp:posOffset>
          </wp:positionV>
          <wp:extent cx="687070" cy="629920"/>
          <wp:effectExtent l="0" t="9525" r="8255" b="8255"/>
          <wp:wrapThrough wrapText="bothSides">
            <wp:wrapPolygon edited="0">
              <wp:start x="21899" y="327"/>
              <wp:lineTo x="339" y="327"/>
              <wp:lineTo x="339" y="21230"/>
              <wp:lineTo x="938" y="21230"/>
              <wp:lineTo x="12317" y="19270"/>
              <wp:lineTo x="12317" y="6859"/>
              <wp:lineTo x="21899" y="6206"/>
              <wp:lineTo x="21899" y="2940"/>
              <wp:lineTo x="21899" y="327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rners (2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6200000" flipH="1">
                    <a:off x="0" y="0"/>
                    <a:ext cx="687070" cy="629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D17B4">
      <w:rPr>
        <w:rFonts w:ascii="Calibri Light" w:hAnsi="Calibri Light" w:cs="Arial"/>
        <w:sz w:val="18"/>
        <w:szCs w:val="20"/>
      </w:rPr>
      <w:t>LTI</w:t>
    </w:r>
    <w:r w:rsidR="001D17B4" w:rsidRPr="003C1FE8">
      <w:rPr>
        <w:rFonts w:ascii="Calibri Light" w:hAnsi="Calibri Light" w:cs="Arial"/>
        <w:sz w:val="18"/>
        <w:szCs w:val="20"/>
      </w:rPr>
      <w:t xml:space="preserve"> Confidential </w:t>
    </w:r>
    <w:r w:rsidR="001D17B4" w:rsidRPr="003C1FE8">
      <w:rPr>
        <w:rFonts w:ascii="Calibri Light" w:hAnsi="Calibri Light" w:cs="Arial"/>
        <w:sz w:val="18"/>
        <w:szCs w:val="20"/>
      </w:rPr>
      <w:tab/>
      <w:t xml:space="preserve">Page </w:t>
    </w:r>
    <w:r w:rsidR="001D17B4" w:rsidRPr="003C1FE8">
      <w:rPr>
        <w:rFonts w:ascii="Calibri Light" w:hAnsi="Calibri Light" w:cs="Arial"/>
        <w:sz w:val="18"/>
        <w:szCs w:val="20"/>
      </w:rPr>
      <w:fldChar w:fldCharType="begin"/>
    </w:r>
    <w:r w:rsidR="001D17B4" w:rsidRPr="003C1FE8">
      <w:rPr>
        <w:rFonts w:ascii="Calibri Light" w:hAnsi="Calibri Light" w:cs="Arial"/>
        <w:sz w:val="18"/>
        <w:szCs w:val="20"/>
      </w:rPr>
      <w:instrText xml:space="preserve">page \* arabic </w:instrText>
    </w:r>
    <w:r w:rsidR="001D17B4" w:rsidRPr="003C1FE8">
      <w:rPr>
        <w:rFonts w:ascii="Calibri Light" w:hAnsi="Calibri Light" w:cs="Arial"/>
        <w:sz w:val="18"/>
        <w:szCs w:val="20"/>
      </w:rPr>
      <w:fldChar w:fldCharType="separate"/>
    </w:r>
    <w:r w:rsidR="00195B45">
      <w:rPr>
        <w:rFonts w:ascii="Calibri Light" w:hAnsi="Calibri Light" w:cs="Arial"/>
        <w:noProof/>
        <w:sz w:val="18"/>
        <w:szCs w:val="20"/>
      </w:rPr>
      <w:t>4</w:t>
    </w:r>
    <w:r w:rsidR="001D17B4" w:rsidRPr="003C1FE8">
      <w:rPr>
        <w:rFonts w:ascii="Calibri Light" w:hAnsi="Calibri Light" w:cs="Arial"/>
        <w:sz w:val="18"/>
        <w:szCs w:val="20"/>
      </w:rPr>
      <w:fldChar w:fldCharType="end"/>
    </w:r>
    <w:r w:rsidR="001D17B4" w:rsidRPr="003C1FE8">
      <w:rPr>
        <w:rFonts w:ascii="Calibri Light" w:hAnsi="Calibri Light" w:cs="Arial"/>
        <w:sz w:val="18"/>
        <w:szCs w:val="20"/>
      </w:rPr>
      <w:t xml:space="preserve"> of </w:t>
    </w:r>
    <w:r w:rsidR="001D17B4" w:rsidRPr="003C1FE8">
      <w:rPr>
        <w:rFonts w:ascii="Calibri Light" w:hAnsi="Calibri Light" w:cs="Arial"/>
        <w:sz w:val="18"/>
        <w:szCs w:val="20"/>
      </w:rPr>
      <w:fldChar w:fldCharType="begin"/>
    </w:r>
    <w:r w:rsidR="001D17B4" w:rsidRPr="003C1FE8">
      <w:rPr>
        <w:rFonts w:ascii="Calibri Light" w:hAnsi="Calibri Light" w:cs="Arial"/>
        <w:sz w:val="18"/>
        <w:szCs w:val="20"/>
      </w:rPr>
      <w:instrText xml:space="preserve">page \* arabic </w:instrText>
    </w:r>
    <w:r w:rsidR="001D17B4" w:rsidRPr="003C1FE8">
      <w:rPr>
        <w:rFonts w:ascii="Calibri Light" w:hAnsi="Calibri Light" w:cs="Arial"/>
        <w:sz w:val="18"/>
        <w:szCs w:val="20"/>
      </w:rPr>
      <w:fldChar w:fldCharType="separate"/>
    </w:r>
    <w:r w:rsidR="00195B45">
      <w:rPr>
        <w:rFonts w:ascii="Calibri Light" w:hAnsi="Calibri Light" w:cs="Arial"/>
        <w:noProof/>
        <w:sz w:val="18"/>
        <w:szCs w:val="20"/>
      </w:rPr>
      <w:t>4</w:t>
    </w:r>
    <w:r w:rsidR="001D17B4" w:rsidRPr="003C1FE8">
      <w:rPr>
        <w:rFonts w:ascii="Calibri Light" w:hAnsi="Calibri Light" w:cs="Arial"/>
        <w:sz w:val="18"/>
        <w:szCs w:val="20"/>
      </w:rPr>
      <w:fldChar w:fldCharType="end"/>
    </w:r>
  </w:p>
  <w:p w14:paraId="5D8894EB" w14:textId="77777777" w:rsidR="008C1F02" w:rsidRPr="005D5C4A" w:rsidRDefault="005D5C4A" w:rsidP="003C03DC">
    <w:pPr>
      <w:pStyle w:val="Footer"/>
      <w:ind w:right="360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5E7C61E4" wp14:editId="64C45B4A">
          <wp:simplePos x="0" y="0"/>
          <wp:positionH relativeFrom="column">
            <wp:posOffset>6016625</wp:posOffset>
          </wp:positionH>
          <wp:positionV relativeFrom="paragraph">
            <wp:posOffset>100330</wp:posOffset>
          </wp:positionV>
          <wp:extent cx="618490" cy="662305"/>
          <wp:effectExtent l="3492" t="0" r="0" b="0"/>
          <wp:wrapThrough wrapText="bothSides">
            <wp:wrapPolygon edited="0">
              <wp:start x="122" y="3490"/>
              <wp:lineTo x="14315" y="15087"/>
              <wp:lineTo x="15202" y="18400"/>
              <wp:lineTo x="18750" y="21714"/>
              <wp:lineTo x="18750" y="1004"/>
              <wp:lineTo x="122" y="1004"/>
              <wp:lineTo x="122" y="349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orners 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5400000">
                    <a:off x="0" y="0"/>
                    <a:ext cx="618490" cy="662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FA56D" w14:textId="77777777" w:rsidR="00281418" w:rsidRDefault="00281418" w:rsidP="008C1F02">
      <w:r>
        <w:separator/>
      </w:r>
    </w:p>
  </w:footnote>
  <w:footnote w:type="continuationSeparator" w:id="0">
    <w:p w14:paraId="18CF0456" w14:textId="77777777" w:rsidR="00281418" w:rsidRDefault="00281418" w:rsidP="008C1F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8E8DB" w14:textId="1994082C" w:rsidR="001D17B4" w:rsidRDefault="00B1574F" w:rsidP="001D17B4">
    <w:pPr>
      <w:pStyle w:val="Heading5"/>
      <w:numPr>
        <w:ilvl w:val="0"/>
        <w:numId w:val="0"/>
      </w:numPr>
    </w:pPr>
    <w:r>
      <w:rPr>
        <w:noProof/>
      </w:rPr>
      <w:drawing>
        <wp:anchor distT="0" distB="0" distL="114300" distR="114300" simplePos="0" relativeHeight="251658240" behindDoc="0" locked="0" layoutInCell="1" allowOverlap="1" wp14:anchorId="2B4A1493" wp14:editId="54041B5A">
          <wp:simplePos x="0" y="0"/>
          <wp:positionH relativeFrom="page">
            <wp:posOffset>-28575</wp:posOffset>
          </wp:positionH>
          <wp:positionV relativeFrom="paragraph">
            <wp:posOffset>-462915</wp:posOffset>
          </wp:positionV>
          <wp:extent cx="687600" cy="630000"/>
          <wp:effectExtent l="0" t="0" r="0" b="0"/>
          <wp:wrapThrough wrapText="bothSides">
            <wp:wrapPolygon edited="0">
              <wp:start x="0" y="0"/>
              <wp:lineTo x="0" y="20903"/>
              <wp:lineTo x="2396" y="20903"/>
              <wp:lineTo x="2994" y="20903"/>
              <wp:lineTo x="5989" y="11105"/>
              <wp:lineTo x="20961" y="1960"/>
              <wp:lineTo x="20961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rners (2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687600" cy="63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A73E8">
      <w:rPr>
        <w:noProof/>
      </w:rPr>
      <w:drawing>
        <wp:anchor distT="0" distB="0" distL="114300" distR="114300" simplePos="0" relativeHeight="251667456" behindDoc="0" locked="0" layoutInCell="1" allowOverlap="1" wp14:anchorId="3C9A1E44" wp14:editId="468A68EF">
          <wp:simplePos x="0" y="0"/>
          <wp:positionH relativeFrom="column">
            <wp:posOffset>6150610</wp:posOffset>
          </wp:positionH>
          <wp:positionV relativeFrom="paragraph">
            <wp:posOffset>-424815</wp:posOffset>
          </wp:positionV>
          <wp:extent cx="459105" cy="344170"/>
          <wp:effectExtent l="0" t="0" r="0" b="11430"/>
          <wp:wrapThrough wrapText="bothSides">
            <wp:wrapPolygon edited="0">
              <wp:start x="0" y="0"/>
              <wp:lineTo x="0" y="20723"/>
              <wp:lineTo x="20315" y="20723"/>
              <wp:lineTo x="20315" y="0"/>
              <wp:lineTo x="0" y="0"/>
            </wp:wrapPolygon>
          </wp:wrapThrough>
          <wp:docPr id="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9105" cy="344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D17B4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1E1B0B0C" wp14:editId="35EB6CAA">
              <wp:simplePos x="0" y="0"/>
              <wp:positionH relativeFrom="margin">
                <wp:posOffset>4831080</wp:posOffset>
              </wp:positionH>
              <wp:positionV relativeFrom="page">
                <wp:posOffset>251460</wp:posOffset>
              </wp:positionV>
              <wp:extent cx="731520" cy="731520"/>
              <wp:effectExtent l="0" t="0" r="11430" b="11430"/>
              <wp:wrapSquare wrapText="bothSides"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" cy="73152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8B97080" w14:textId="73460518" w:rsidR="001D17B4" w:rsidRPr="006C2D5A" w:rsidRDefault="00337CFD" w:rsidP="001D17B4">
                          <w:pPr>
                            <w:rPr>
                              <w:color w:val="000000" w:themeColor="text1"/>
                              <w:sz w:val="14"/>
                              <w:szCs w:val="20"/>
                            </w:rPr>
                          </w:pPr>
                          <w:r>
                            <w:rPr>
                              <w:noProof/>
                              <w:color w:val="000000" w:themeColor="text1"/>
                              <w:sz w:val="14"/>
                              <w:szCs w:val="20"/>
                            </w:rPr>
                            <w:drawing>
                              <wp:inline distT="0" distB="0" distL="0" distR="0" wp14:anchorId="603E6353" wp14:editId="717000AF">
                                <wp:extent cx="520700" cy="627380"/>
                                <wp:effectExtent l="0" t="0" r="0" b="1270"/>
                                <wp:docPr id="2" name="Picture 2" descr="A person wearing a white shirt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 descr="A person wearing a white shirt&#10;&#10;Description automatically generated with medium confidence"/>
                                        <pic:cNvPicPr/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520700" cy="6273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D1DC3F5" w14:textId="29CD79D9" w:rsidR="001D17B4" w:rsidRDefault="001D17B4" w:rsidP="001D17B4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21D885A6">
            <v:rect id="Rectangle 5" style="position:absolute;margin-left:380.4pt;margin-top:19.8pt;width:57.6pt;height:57.6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spid="_x0000_s1027" fillcolor="white [3212]" strokecolor="#1f4d78 [1604]" strokeweight="1pt" w14:anchorId="1E1B0B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">
              <v:textbox>
                <w:txbxContent>
                  <w:p w:rsidRPr="006C2D5A" w:rsidR="001D17B4" w:rsidP="001D17B4" w:rsidRDefault="00337CFD" w14:paraId="672A6659" w14:textId="73460518">
                    <w:pPr>
                      <w:rPr>
                        <w:color w:val="000000" w:themeColor="text1"/>
                        <w:sz w:val="14"/>
                        <w:szCs w:val="20"/>
                      </w:rPr>
                    </w:pPr>
                    <w:r>
                      <w:rPr>
                        <w:noProof/>
                        <w:color w:val="000000" w:themeColor="text1"/>
                        <w:sz w:val="14"/>
                        <w:szCs w:val="20"/>
                      </w:rPr>
                      <w:drawing>
                        <wp:inline distT="0" distB="0" distL="0" distR="0" wp14:anchorId="62E5AB9C" wp14:editId="717000AF">
                          <wp:extent cx="520700" cy="627380"/>
                          <wp:effectExtent l="0" t="0" r="0" b="1270"/>
                          <wp:docPr id="153501556" name="Picture 2" descr="A person wearing a white shirt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 descr="A person wearing a white shirt&#10;&#10;Description automatically generated with medium confidence"/>
                                  <pic:cNvPicPr/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520700" cy="6273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1D17B4" w:rsidP="001D17B4" w:rsidRDefault="001D17B4" w14:paraId="0A37501D" w14:textId="29CD79D9"/>
                </w:txbxContent>
              </v:textbox>
              <w10:wrap type="square" anchorx="margin" anchory="page"/>
            </v:rect>
          </w:pict>
        </mc:Fallback>
      </mc:AlternateContent>
    </w:r>
    <w:r w:rsidR="001D17B4"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9F577C0" wp14:editId="08FFF6EA">
              <wp:simplePos x="0" y="0"/>
              <wp:positionH relativeFrom="column">
                <wp:posOffset>1645920</wp:posOffset>
              </wp:positionH>
              <wp:positionV relativeFrom="paragraph">
                <wp:posOffset>308610</wp:posOffset>
              </wp:positionV>
              <wp:extent cx="2194560" cy="277495"/>
              <wp:effectExtent l="0" t="0" r="0" b="8255"/>
              <wp:wrapNone/>
              <wp:docPr id="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4560" cy="277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CDA13D" w14:textId="7132DDCF" w:rsidR="001D17B4" w:rsidRPr="00226696" w:rsidRDefault="00337CFD" w:rsidP="001D17B4">
                          <w:pPr>
                            <w:jc w:val="center"/>
                            <w:rPr>
                              <w:rFonts w:ascii="Calibri Light" w:hAnsi="Calibri Light"/>
                              <w:b/>
                              <w:color w:val="000000" w:themeColor="text1"/>
                              <w:lang w:val="en-US"/>
                            </w:rPr>
                          </w:pPr>
                          <w:r>
                            <w:rPr>
                              <w:rFonts w:ascii="Calibri Light" w:hAnsi="Calibri Light"/>
                              <w:b/>
                              <w:color w:val="000000" w:themeColor="text1"/>
                              <w:lang w:val="en-US"/>
                            </w:rPr>
                            <w:t>VB VAS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4114D73A">
            <v:shapetype id="_x0000_t202" coordsize="21600,21600" o:spt="202" path="m,l,21600r21600,l21600,xe" w14:anchorId="69F577C0">
              <v:stroke joinstyle="miter"/>
              <v:path gradientshapeok="t" o:connecttype="rect"/>
            </v:shapetype>
            <v:shape id="Text Box 26" style="position:absolute;margin-left:129.6pt;margin-top:24.3pt;width:172.8pt;height:21.85pt;z-index:25166950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">
              <v:textbox style="mso-fit-shape-to-text:t">
                <w:txbxContent>
                  <w:p w:rsidRPr="00226696" w:rsidR="001D17B4" w:rsidP="001D17B4" w:rsidRDefault="00337CFD" w14:paraId="63651425" w14:textId="7132DDCF">
                    <w:pPr>
                      <w:jc w:val="center"/>
                      <w:rPr>
                        <w:rFonts w:ascii="Calibri Light" w:hAnsi="Calibri Light"/>
                        <w:b/>
                        <w:color w:val="000000" w:themeColor="text1"/>
                        <w:lang w:val="en-US"/>
                      </w:rPr>
                    </w:pPr>
                    <w:r>
                      <w:rPr>
                        <w:rFonts w:ascii="Calibri Light" w:hAnsi="Calibri Light"/>
                        <w:b/>
                        <w:color w:val="000000" w:themeColor="text1"/>
                        <w:lang w:val="en-US"/>
                      </w:rPr>
                      <w:t>VB VASU</w:t>
                    </w:r>
                  </w:p>
                </w:txbxContent>
              </v:textbox>
            </v:shape>
          </w:pict>
        </mc:Fallback>
      </mc:AlternateContent>
    </w:r>
    <w:r w:rsidR="001D17B4">
      <w:rPr>
        <w:b/>
        <w:noProof/>
      </w:rPr>
      <w:drawing>
        <wp:inline distT="0" distB="0" distL="0" distR="0" wp14:anchorId="5EB033A4" wp14:editId="28BA031B">
          <wp:extent cx="948055" cy="582295"/>
          <wp:effectExtent l="0" t="0" r="4445" b="825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31" cy="5916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2A9C58B" w14:textId="6B130553" w:rsidR="008C1F02" w:rsidRDefault="001D17B4" w:rsidP="001D17B4">
    <w:r>
      <w:rPr>
        <w:b/>
        <w:noProof/>
        <w:lang w:val="en-US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315E533" wp14:editId="7A068674">
              <wp:simplePos x="0" y="0"/>
              <wp:positionH relativeFrom="column">
                <wp:posOffset>-76200</wp:posOffset>
              </wp:positionH>
              <wp:positionV relativeFrom="paragraph">
                <wp:posOffset>76200</wp:posOffset>
              </wp:positionV>
              <wp:extent cx="5648325" cy="0"/>
              <wp:effectExtent l="0" t="0" r="9525" b="19050"/>
              <wp:wrapNone/>
              <wp:docPr id="14" name="AutoShape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4832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tx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631EB5E9">
            <v:shapetype id="_x0000_t32" coordsize="21600,21600" o:oned="t" filled="f" o:spt="32" path="m,l21600,21600e" w14:anchorId="4E429F2F">
              <v:path fillok="f" arrowok="t" o:connecttype="none"/>
              <o:lock v:ext="edit" shapetype="t"/>
            </v:shapetype>
            <v:shape id="AutoShape 27" style="position:absolute;margin-left:-6pt;margin-top:6pt;width:444.7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44546a [3215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"/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H7itnllV" int2:invalidationBookmarkName="" int2:hashCode="BIsMsblDecdOfo" int2:id="qRmEKPlI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B42CC"/>
    <w:multiLevelType w:val="hybridMultilevel"/>
    <w:tmpl w:val="67A6C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74F07"/>
    <w:multiLevelType w:val="hybridMultilevel"/>
    <w:tmpl w:val="BF18A9E8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930"/>
        </w:tabs>
        <w:ind w:left="93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650"/>
        </w:tabs>
        <w:ind w:left="165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370"/>
        </w:tabs>
        <w:ind w:left="237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090"/>
        </w:tabs>
        <w:ind w:left="309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810"/>
        </w:tabs>
        <w:ind w:left="381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530"/>
        </w:tabs>
        <w:ind w:left="453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250"/>
        </w:tabs>
        <w:ind w:left="525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5970"/>
        </w:tabs>
        <w:ind w:left="5970" w:hanging="180"/>
      </w:pPr>
    </w:lvl>
  </w:abstractNum>
  <w:abstractNum w:abstractNumId="2" w15:restartNumberingAfterBreak="0">
    <w:nsid w:val="14677045"/>
    <w:multiLevelType w:val="hybridMultilevel"/>
    <w:tmpl w:val="BA5288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E2CC1"/>
    <w:multiLevelType w:val="hybridMultilevel"/>
    <w:tmpl w:val="216EF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F72E0"/>
    <w:multiLevelType w:val="hybridMultilevel"/>
    <w:tmpl w:val="05445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046C6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E2C7997"/>
    <w:multiLevelType w:val="multilevel"/>
    <w:tmpl w:val="C1E28BF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0C11D0"/>
    <w:multiLevelType w:val="hybridMultilevel"/>
    <w:tmpl w:val="371460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FC6FD7"/>
    <w:multiLevelType w:val="hybridMultilevel"/>
    <w:tmpl w:val="D95EA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7B6BBA"/>
    <w:multiLevelType w:val="hybridMultilevel"/>
    <w:tmpl w:val="FED4CB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0BC27D8"/>
    <w:multiLevelType w:val="hybridMultilevel"/>
    <w:tmpl w:val="DA78A99E"/>
    <w:lvl w:ilvl="0" w:tplc="7BE230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04040" w:themeColor="text1" w:themeTint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A71EA4"/>
    <w:multiLevelType w:val="hybridMultilevel"/>
    <w:tmpl w:val="F0744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7C7690"/>
    <w:multiLevelType w:val="multilevel"/>
    <w:tmpl w:val="89C8475A"/>
    <w:lvl w:ilvl="0">
      <w:start w:val="1"/>
      <w:numFmt w:val="bullet"/>
      <w:lvlText w:val=""/>
      <w:lvlJc w:val="left"/>
      <w:pPr>
        <w:tabs>
          <w:tab w:val="num" w:pos="-2688"/>
        </w:tabs>
        <w:ind w:left="-268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-1968"/>
        </w:tabs>
        <w:ind w:left="-196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-1248"/>
        </w:tabs>
        <w:ind w:left="-124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-528"/>
        </w:tabs>
        <w:ind w:left="-52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192"/>
        </w:tabs>
        <w:ind w:left="192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912"/>
        </w:tabs>
        <w:ind w:left="912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1632"/>
        </w:tabs>
        <w:ind w:left="1632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2352"/>
        </w:tabs>
        <w:ind w:left="2352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3072"/>
        </w:tabs>
        <w:ind w:left="3072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B785FDB"/>
    <w:multiLevelType w:val="hybridMultilevel"/>
    <w:tmpl w:val="93CEA89C"/>
    <w:lvl w:ilvl="0" w:tplc="F84057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04040" w:themeColor="text1" w:themeTint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E94065"/>
    <w:multiLevelType w:val="hybridMultilevel"/>
    <w:tmpl w:val="5372B1F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84148CA"/>
    <w:multiLevelType w:val="hybridMultilevel"/>
    <w:tmpl w:val="41861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1A4C9F"/>
    <w:multiLevelType w:val="hybridMultilevel"/>
    <w:tmpl w:val="521A2C9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3F1CBD"/>
    <w:multiLevelType w:val="hybridMultilevel"/>
    <w:tmpl w:val="8AC89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6A6C9B"/>
    <w:multiLevelType w:val="multilevel"/>
    <w:tmpl w:val="9B407B7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7751611"/>
    <w:multiLevelType w:val="multilevel"/>
    <w:tmpl w:val="8DD80566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AD20C50"/>
    <w:multiLevelType w:val="hybridMultilevel"/>
    <w:tmpl w:val="012678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F279F0"/>
    <w:multiLevelType w:val="hybridMultilevel"/>
    <w:tmpl w:val="2A86D100"/>
    <w:lvl w:ilvl="0" w:tplc="82B4B2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04040" w:themeColor="text1" w:themeTint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1753148">
    <w:abstractNumId w:val="5"/>
  </w:num>
  <w:num w:numId="2" w16cid:durableId="1388992258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1774903">
    <w:abstractNumId w:val="21"/>
  </w:num>
  <w:num w:numId="4" w16cid:durableId="886065430">
    <w:abstractNumId w:val="10"/>
  </w:num>
  <w:num w:numId="5" w16cid:durableId="609163839">
    <w:abstractNumId w:val="13"/>
  </w:num>
  <w:num w:numId="6" w16cid:durableId="1941911542">
    <w:abstractNumId w:val="2"/>
  </w:num>
  <w:num w:numId="7" w16cid:durableId="1683388696">
    <w:abstractNumId w:val="8"/>
  </w:num>
  <w:num w:numId="8" w16cid:durableId="1178273360">
    <w:abstractNumId w:val="20"/>
  </w:num>
  <w:num w:numId="9" w16cid:durableId="1821968006">
    <w:abstractNumId w:val="1"/>
  </w:num>
  <w:num w:numId="10" w16cid:durableId="1391684684">
    <w:abstractNumId w:val="17"/>
  </w:num>
  <w:num w:numId="11" w16cid:durableId="1544051767">
    <w:abstractNumId w:val="4"/>
  </w:num>
  <w:num w:numId="12" w16cid:durableId="879822072">
    <w:abstractNumId w:val="18"/>
  </w:num>
  <w:num w:numId="13" w16cid:durableId="896093221">
    <w:abstractNumId w:val="14"/>
  </w:num>
  <w:num w:numId="14" w16cid:durableId="1065372071">
    <w:abstractNumId w:val="12"/>
  </w:num>
  <w:num w:numId="15" w16cid:durableId="700324743">
    <w:abstractNumId w:val="19"/>
  </w:num>
  <w:num w:numId="16" w16cid:durableId="1784155036">
    <w:abstractNumId w:val="7"/>
  </w:num>
  <w:num w:numId="17" w16cid:durableId="387916546">
    <w:abstractNumId w:val="9"/>
  </w:num>
  <w:num w:numId="18" w16cid:durableId="1435859127">
    <w:abstractNumId w:val="15"/>
  </w:num>
  <w:num w:numId="19" w16cid:durableId="1111165797">
    <w:abstractNumId w:val="0"/>
  </w:num>
  <w:num w:numId="20" w16cid:durableId="1313213531">
    <w:abstractNumId w:val="11"/>
  </w:num>
  <w:num w:numId="21" w16cid:durableId="1818955522">
    <w:abstractNumId w:val="3"/>
  </w:num>
  <w:num w:numId="22" w16cid:durableId="1038047182">
    <w:abstractNumId w:val="6"/>
  </w:num>
  <w:num w:numId="23" w16cid:durableId="98370100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EzMjMzNrMwNbJU0lEKTi0uzszPAykwrAUAjG/2RiwAAAA="/>
  </w:docVars>
  <w:rsids>
    <w:rsidRoot w:val="001D17B4"/>
    <w:rsid w:val="00024E71"/>
    <w:rsid w:val="00033D01"/>
    <w:rsid w:val="00034F61"/>
    <w:rsid w:val="00035478"/>
    <w:rsid w:val="00046197"/>
    <w:rsid w:val="0006362C"/>
    <w:rsid w:val="00066259"/>
    <w:rsid w:val="00081BE2"/>
    <w:rsid w:val="000844DA"/>
    <w:rsid w:val="0009111F"/>
    <w:rsid w:val="00094676"/>
    <w:rsid w:val="000A4602"/>
    <w:rsid w:val="000B4E8E"/>
    <w:rsid w:val="000B51A7"/>
    <w:rsid w:val="000D7A33"/>
    <w:rsid w:val="000F1ACE"/>
    <w:rsid w:val="00112649"/>
    <w:rsid w:val="00122A0A"/>
    <w:rsid w:val="00123B4C"/>
    <w:rsid w:val="00127203"/>
    <w:rsid w:val="00131B16"/>
    <w:rsid w:val="00140815"/>
    <w:rsid w:val="001518F3"/>
    <w:rsid w:val="0015589A"/>
    <w:rsid w:val="00162093"/>
    <w:rsid w:val="00163730"/>
    <w:rsid w:val="001813BF"/>
    <w:rsid w:val="001923A9"/>
    <w:rsid w:val="00195B45"/>
    <w:rsid w:val="001A520A"/>
    <w:rsid w:val="001D17B4"/>
    <w:rsid w:val="001D3264"/>
    <w:rsid w:val="001E00D0"/>
    <w:rsid w:val="001E57FC"/>
    <w:rsid w:val="001F516B"/>
    <w:rsid w:val="00203690"/>
    <w:rsid w:val="0021492F"/>
    <w:rsid w:val="00215B84"/>
    <w:rsid w:val="002264E2"/>
    <w:rsid w:val="00226696"/>
    <w:rsid w:val="00227451"/>
    <w:rsid w:val="002331B6"/>
    <w:rsid w:val="00243E33"/>
    <w:rsid w:val="002563EB"/>
    <w:rsid w:val="00262C62"/>
    <w:rsid w:val="00263A16"/>
    <w:rsid w:val="00267DE6"/>
    <w:rsid w:val="00276C1B"/>
    <w:rsid w:val="00281418"/>
    <w:rsid w:val="002964B5"/>
    <w:rsid w:val="002964F6"/>
    <w:rsid w:val="002A0B1F"/>
    <w:rsid w:val="002D70B9"/>
    <w:rsid w:val="002E3269"/>
    <w:rsid w:val="002E5EAB"/>
    <w:rsid w:val="002F4064"/>
    <w:rsid w:val="00300CA7"/>
    <w:rsid w:val="00302424"/>
    <w:rsid w:val="00310138"/>
    <w:rsid w:val="00316244"/>
    <w:rsid w:val="003337C4"/>
    <w:rsid w:val="00337CFD"/>
    <w:rsid w:val="00342E7A"/>
    <w:rsid w:val="00351DDC"/>
    <w:rsid w:val="00353DA4"/>
    <w:rsid w:val="0035676B"/>
    <w:rsid w:val="003620F2"/>
    <w:rsid w:val="00367984"/>
    <w:rsid w:val="00397064"/>
    <w:rsid w:val="003B1A48"/>
    <w:rsid w:val="003B3484"/>
    <w:rsid w:val="003C03DC"/>
    <w:rsid w:val="003C600C"/>
    <w:rsid w:val="003F0611"/>
    <w:rsid w:val="00415159"/>
    <w:rsid w:val="0044157B"/>
    <w:rsid w:val="00471C23"/>
    <w:rsid w:val="004817EF"/>
    <w:rsid w:val="00495827"/>
    <w:rsid w:val="004B08D4"/>
    <w:rsid w:val="004B786B"/>
    <w:rsid w:val="004C6B58"/>
    <w:rsid w:val="004E5720"/>
    <w:rsid w:val="00503235"/>
    <w:rsid w:val="00536EDB"/>
    <w:rsid w:val="00556799"/>
    <w:rsid w:val="0057198F"/>
    <w:rsid w:val="00596467"/>
    <w:rsid w:val="005A12C3"/>
    <w:rsid w:val="005D5C4A"/>
    <w:rsid w:val="005D6AE8"/>
    <w:rsid w:val="005D7395"/>
    <w:rsid w:val="005E705C"/>
    <w:rsid w:val="00600A10"/>
    <w:rsid w:val="006118B7"/>
    <w:rsid w:val="00612BE2"/>
    <w:rsid w:val="0061300D"/>
    <w:rsid w:val="00622BF2"/>
    <w:rsid w:val="00636D30"/>
    <w:rsid w:val="00683179"/>
    <w:rsid w:val="006869E6"/>
    <w:rsid w:val="0069310F"/>
    <w:rsid w:val="006A0138"/>
    <w:rsid w:val="006A202E"/>
    <w:rsid w:val="006D4F05"/>
    <w:rsid w:val="006D7F21"/>
    <w:rsid w:val="006E4A43"/>
    <w:rsid w:val="00705164"/>
    <w:rsid w:val="00710336"/>
    <w:rsid w:val="0071388B"/>
    <w:rsid w:val="00717C57"/>
    <w:rsid w:val="00726523"/>
    <w:rsid w:val="007308E3"/>
    <w:rsid w:val="00742EE6"/>
    <w:rsid w:val="0077046D"/>
    <w:rsid w:val="007923AB"/>
    <w:rsid w:val="007949DD"/>
    <w:rsid w:val="007B2E71"/>
    <w:rsid w:val="007D056D"/>
    <w:rsid w:val="007D2172"/>
    <w:rsid w:val="007D3380"/>
    <w:rsid w:val="0083068C"/>
    <w:rsid w:val="008315BC"/>
    <w:rsid w:val="00832996"/>
    <w:rsid w:val="008523B2"/>
    <w:rsid w:val="008547A7"/>
    <w:rsid w:val="008621BF"/>
    <w:rsid w:val="00867936"/>
    <w:rsid w:val="008A0F12"/>
    <w:rsid w:val="008A2F8D"/>
    <w:rsid w:val="008B5AEF"/>
    <w:rsid w:val="008C1F02"/>
    <w:rsid w:val="008E6B72"/>
    <w:rsid w:val="009028E8"/>
    <w:rsid w:val="009120AF"/>
    <w:rsid w:val="009349CC"/>
    <w:rsid w:val="00963D5C"/>
    <w:rsid w:val="00964CB6"/>
    <w:rsid w:val="009741D1"/>
    <w:rsid w:val="00977F52"/>
    <w:rsid w:val="00980D2C"/>
    <w:rsid w:val="00987939"/>
    <w:rsid w:val="0099119C"/>
    <w:rsid w:val="009B5057"/>
    <w:rsid w:val="009C1E0C"/>
    <w:rsid w:val="009C67F2"/>
    <w:rsid w:val="00A00ABE"/>
    <w:rsid w:val="00A0113D"/>
    <w:rsid w:val="00A07831"/>
    <w:rsid w:val="00A14E72"/>
    <w:rsid w:val="00A16167"/>
    <w:rsid w:val="00A16FD5"/>
    <w:rsid w:val="00A45818"/>
    <w:rsid w:val="00A64BCF"/>
    <w:rsid w:val="00A664CF"/>
    <w:rsid w:val="00A77596"/>
    <w:rsid w:val="00AB4B4F"/>
    <w:rsid w:val="00AC5B5E"/>
    <w:rsid w:val="00AD48BD"/>
    <w:rsid w:val="00AF0564"/>
    <w:rsid w:val="00AF3FAA"/>
    <w:rsid w:val="00AF54B9"/>
    <w:rsid w:val="00AF72ED"/>
    <w:rsid w:val="00B040E8"/>
    <w:rsid w:val="00B05B16"/>
    <w:rsid w:val="00B1574F"/>
    <w:rsid w:val="00B25C0C"/>
    <w:rsid w:val="00B508AD"/>
    <w:rsid w:val="00B5661A"/>
    <w:rsid w:val="00B614BC"/>
    <w:rsid w:val="00B67747"/>
    <w:rsid w:val="00B71D25"/>
    <w:rsid w:val="00B924F7"/>
    <w:rsid w:val="00BA2132"/>
    <w:rsid w:val="00BC66E8"/>
    <w:rsid w:val="00BD3A56"/>
    <w:rsid w:val="00BF06C4"/>
    <w:rsid w:val="00BF125C"/>
    <w:rsid w:val="00C10874"/>
    <w:rsid w:val="00C2266A"/>
    <w:rsid w:val="00C324FF"/>
    <w:rsid w:val="00C342A1"/>
    <w:rsid w:val="00C40B98"/>
    <w:rsid w:val="00C41290"/>
    <w:rsid w:val="00C42612"/>
    <w:rsid w:val="00C42A1F"/>
    <w:rsid w:val="00C5680C"/>
    <w:rsid w:val="00C75067"/>
    <w:rsid w:val="00C81BA7"/>
    <w:rsid w:val="00C854A8"/>
    <w:rsid w:val="00CA3690"/>
    <w:rsid w:val="00CA73E8"/>
    <w:rsid w:val="00CB2BB0"/>
    <w:rsid w:val="00CC4455"/>
    <w:rsid w:val="00CD4105"/>
    <w:rsid w:val="00D11185"/>
    <w:rsid w:val="00D1760C"/>
    <w:rsid w:val="00D20980"/>
    <w:rsid w:val="00D30C98"/>
    <w:rsid w:val="00D560A3"/>
    <w:rsid w:val="00D744D4"/>
    <w:rsid w:val="00D80A04"/>
    <w:rsid w:val="00D958EF"/>
    <w:rsid w:val="00DB1B1A"/>
    <w:rsid w:val="00DC58A7"/>
    <w:rsid w:val="00DC7CC5"/>
    <w:rsid w:val="00DE2C5F"/>
    <w:rsid w:val="00DF05D3"/>
    <w:rsid w:val="00E00C2D"/>
    <w:rsid w:val="00E33EE0"/>
    <w:rsid w:val="00E42C13"/>
    <w:rsid w:val="00E56798"/>
    <w:rsid w:val="00E95852"/>
    <w:rsid w:val="00EA27F5"/>
    <w:rsid w:val="00EB6430"/>
    <w:rsid w:val="00EB712E"/>
    <w:rsid w:val="00EC1CDE"/>
    <w:rsid w:val="00EC47B9"/>
    <w:rsid w:val="00EE6364"/>
    <w:rsid w:val="00EE7D21"/>
    <w:rsid w:val="00EF1C4E"/>
    <w:rsid w:val="00EF1CFA"/>
    <w:rsid w:val="00EF4E10"/>
    <w:rsid w:val="00F070FC"/>
    <w:rsid w:val="00F10A0B"/>
    <w:rsid w:val="00F14452"/>
    <w:rsid w:val="00F1469E"/>
    <w:rsid w:val="00F276B0"/>
    <w:rsid w:val="00F43B48"/>
    <w:rsid w:val="00F56032"/>
    <w:rsid w:val="00F62E92"/>
    <w:rsid w:val="00F75461"/>
    <w:rsid w:val="00F861A1"/>
    <w:rsid w:val="00FA0C8B"/>
    <w:rsid w:val="00FB22D5"/>
    <w:rsid w:val="00FD4734"/>
    <w:rsid w:val="00FE1F55"/>
    <w:rsid w:val="00FE29C6"/>
    <w:rsid w:val="00FF09BD"/>
    <w:rsid w:val="12901D5F"/>
    <w:rsid w:val="15340454"/>
    <w:rsid w:val="2EE0C19D"/>
    <w:rsid w:val="3392E06F"/>
    <w:rsid w:val="348A81C2"/>
    <w:rsid w:val="3BBA6AF8"/>
    <w:rsid w:val="50E4A24B"/>
    <w:rsid w:val="54BAD87C"/>
    <w:rsid w:val="5AD600B3"/>
    <w:rsid w:val="5F3FEEE2"/>
    <w:rsid w:val="62518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4410AF"/>
  <w15:chartTrackingRefBased/>
  <w15:docId w15:val="{BF6316CE-5A04-46B2-B217-0BD5842F0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6798"/>
    <w:pPr>
      <w:keepNext/>
      <w:keepLines/>
      <w:pageBreakBefore/>
      <w:numPr>
        <w:numId w:val="1"/>
      </w:numPr>
      <w:spacing w:after="240"/>
      <w:outlineLvl w:val="0"/>
    </w:pPr>
    <w:rPr>
      <w:rFonts w:ascii="Calibri Light" w:eastAsiaTheme="majorEastAsia" w:hAnsi="Calibri Light" w:cstheme="majorBidi"/>
      <w:b/>
      <w:bCs/>
      <w:sz w:val="32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6798"/>
    <w:pPr>
      <w:keepNext/>
      <w:keepLines/>
      <w:numPr>
        <w:ilvl w:val="1"/>
        <w:numId w:val="1"/>
      </w:numPr>
      <w:spacing w:before="240" w:after="240"/>
      <w:outlineLvl w:val="1"/>
    </w:pPr>
    <w:rPr>
      <w:rFonts w:ascii="Calibri Light" w:eastAsiaTheme="majorEastAsia" w:hAnsi="Calibri Light" w:cstheme="majorBidi"/>
      <w:b/>
      <w:bCs/>
      <w:sz w:val="28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6798"/>
    <w:pPr>
      <w:keepNext/>
      <w:keepLines/>
      <w:numPr>
        <w:ilvl w:val="2"/>
        <w:numId w:val="1"/>
      </w:numPr>
      <w:spacing w:before="240" w:after="240"/>
      <w:outlineLvl w:val="2"/>
    </w:pPr>
    <w:rPr>
      <w:rFonts w:ascii="Calibri Light" w:eastAsiaTheme="majorEastAsia" w:hAnsi="Calibri Light" w:cstheme="majorBidi"/>
      <w:b/>
      <w:bCs/>
      <w:szCs w:val="22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56798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sz w:val="22"/>
      <w:szCs w:val="22"/>
      <w:lang w:val="en-US"/>
    </w:rPr>
  </w:style>
  <w:style w:type="paragraph" w:styleId="Heading5">
    <w:name w:val="heading 5"/>
    <w:basedOn w:val="Normal"/>
    <w:next w:val="Normal"/>
    <w:link w:val="Heading5Char"/>
    <w:unhideWhenUsed/>
    <w:qFormat/>
    <w:rsid w:val="00E56798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2"/>
      <w:szCs w:val="22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6798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6798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6798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6798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1F0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1F02"/>
  </w:style>
  <w:style w:type="paragraph" w:styleId="Footer">
    <w:name w:val="footer"/>
    <w:basedOn w:val="Normal"/>
    <w:link w:val="FooterChar"/>
    <w:uiPriority w:val="99"/>
    <w:unhideWhenUsed/>
    <w:rsid w:val="008C1F0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1F02"/>
  </w:style>
  <w:style w:type="paragraph" w:styleId="NoSpacing">
    <w:name w:val="No Spacing"/>
    <w:link w:val="NoSpacingChar"/>
    <w:uiPriority w:val="1"/>
    <w:qFormat/>
    <w:rsid w:val="00BD3A56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BD3A56"/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3C03DC"/>
  </w:style>
  <w:style w:type="character" w:customStyle="1" w:styleId="Heading1Char">
    <w:name w:val="Heading 1 Char"/>
    <w:basedOn w:val="DefaultParagraphFont"/>
    <w:link w:val="Heading1"/>
    <w:uiPriority w:val="9"/>
    <w:rsid w:val="00E56798"/>
    <w:rPr>
      <w:rFonts w:ascii="Calibri Light" w:eastAsiaTheme="majorEastAsia" w:hAnsi="Calibri Light" w:cstheme="majorBidi"/>
      <w:b/>
      <w:bCs/>
      <w:sz w:val="32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56798"/>
    <w:rPr>
      <w:rFonts w:ascii="Calibri Light" w:eastAsiaTheme="majorEastAsia" w:hAnsi="Calibri Light" w:cstheme="majorBidi"/>
      <w:b/>
      <w:bCs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56798"/>
    <w:rPr>
      <w:rFonts w:ascii="Calibri Light" w:eastAsiaTheme="majorEastAsia" w:hAnsi="Calibri Light" w:cstheme="majorBidi"/>
      <w:b/>
      <w:bCs/>
      <w:szCs w:val="2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6798"/>
    <w:rPr>
      <w:rFonts w:asciiTheme="majorHAnsi" w:eastAsiaTheme="majorEastAsia" w:hAnsiTheme="majorHAnsi" w:cstheme="majorBidi"/>
      <w:b/>
      <w:bCs/>
      <w:i/>
      <w:iCs/>
      <w:color w:val="5B9BD5" w:themeColor="accent1"/>
      <w:sz w:val="22"/>
      <w:szCs w:val="2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6798"/>
    <w:rPr>
      <w:rFonts w:asciiTheme="majorHAnsi" w:eastAsiaTheme="majorEastAsia" w:hAnsiTheme="majorHAnsi" w:cstheme="majorBidi"/>
      <w:color w:val="1F4D78" w:themeColor="accent1" w:themeShade="7F"/>
      <w:sz w:val="22"/>
      <w:szCs w:val="2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6798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6798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6798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679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E56798"/>
    <w:pPr>
      <w:spacing w:after="120"/>
      <w:ind w:left="720"/>
      <w:contextualSpacing/>
    </w:pPr>
    <w:rPr>
      <w:rFonts w:ascii="Calibri Light" w:eastAsia="Calibri" w:hAnsi="Calibri Light" w:cs="Times New Roman"/>
      <w:sz w:val="22"/>
      <w:szCs w:val="22"/>
      <w:lang w:val="en-US"/>
    </w:rPr>
  </w:style>
  <w:style w:type="table" w:styleId="LightList-Accent1">
    <w:name w:val="Light List Accent 1"/>
    <w:basedOn w:val="TableNormal"/>
    <w:uiPriority w:val="61"/>
    <w:rsid w:val="00E56798"/>
    <w:rPr>
      <w:rFonts w:ascii="Calibri" w:eastAsia="Calibri" w:hAnsi="Calibri" w:cs="Times New Roman"/>
      <w:sz w:val="20"/>
      <w:szCs w:val="20"/>
      <w:lang w:val="en-US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TableGrid">
    <w:name w:val="Table Grid"/>
    <w:basedOn w:val="TableNormal"/>
    <w:uiPriority w:val="59"/>
    <w:rsid w:val="001D17B4"/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2F4064"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FA0C8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IN"/>
    </w:rPr>
  </w:style>
  <w:style w:type="character" w:customStyle="1" w:styleId="normaltextrun">
    <w:name w:val="normaltextrun"/>
    <w:basedOn w:val="DefaultParagraphFont"/>
    <w:rsid w:val="00FA0C8B"/>
  </w:style>
  <w:style w:type="character" w:customStyle="1" w:styleId="eop">
    <w:name w:val="eop"/>
    <w:basedOn w:val="DefaultParagraphFont"/>
    <w:rsid w:val="00FA0C8B"/>
  </w:style>
  <w:style w:type="character" w:customStyle="1" w:styleId="spellingerror">
    <w:name w:val="spellingerror"/>
    <w:basedOn w:val="DefaultParagraphFont"/>
    <w:rsid w:val="00FA0C8B"/>
  </w:style>
  <w:style w:type="character" w:styleId="PlaceholderText">
    <w:name w:val="Placeholder Text"/>
    <w:basedOn w:val="DefaultParagraphFont"/>
    <w:uiPriority w:val="99"/>
    <w:semiHidden/>
    <w:rsid w:val="005D739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8315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15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2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23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68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62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6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01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71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20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15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3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0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11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69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8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8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58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3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88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3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10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1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12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26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9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0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0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18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96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85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53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83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8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4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24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23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58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99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1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9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2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1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03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29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6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51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2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01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95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16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05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5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6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05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31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79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49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9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47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28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0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0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4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1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53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22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55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830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13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vbvasu-3017rv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jpg"/><Relationship Id="rId2" Type="http://schemas.openxmlformats.org/officeDocument/2006/relationships/image" Target="media/image6.jpg"/><Relationship Id="rId1" Type="http://schemas.openxmlformats.org/officeDocument/2006/relationships/image" Target="media/image5.png"/><Relationship Id="rId5" Type="http://schemas.openxmlformats.org/officeDocument/2006/relationships/image" Target="media/image8.png"/><Relationship Id="rId4" Type="http://schemas.openxmlformats.org/officeDocument/2006/relationships/image" Target="media/image7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743533AA90F349A4DEFDF4FC0F5743" ma:contentTypeVersion="6" ma:contentTypeDescription="Create a new document." ma:contentTypeScope="" ma:versionID="e8327f7e4a9acff7da215f366d52dbcf">
  <xsd:schema xmlns:xsd="http://www.w3.org/2001/XMLSchema" xmlns:xs="http://www.w3.org/2001/XMLSchema" xmlns:p="http://schemas.microsoft.com/office/2006/metadata/properties" xmlns:ns2="88dc77c2-c88e-41d5-bb55-7c3844097b09" xmlns:ns3="a37c6753-5fe5-4220-be3b-9d78188c932e" targetNamespace="http://schemas.microsoft.com/office/2006/metadata/properties" ma:root="true" ma:fieldsID="1f990218ccd8aeaad225155d2b80bc81" ns2:_="" ns3:_="">
    <xsd:import namespace="88dc77c2-c88e-41d5-bb55-7c3844097b09"/>
    <xsd:import namespace="a37c6753-5fe5-4220-be3b-9d78188c93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c77c2-c88e-41d5-bb55-7c3844097b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7c6753-5fe5-4220-be3b-9d78188c932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1325AE-3657-4B33-B078-1CE33A5778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120BE34-15BB-4960-A8E8-FBF87AF4B9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dc77c2-c88e-41d5-bb55-7c3844097b09"/>
    <ds:schemaRef ds:uri="a37c6753-5fe5-4220-be3b-9d78188c93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C49E9E-811D-4A53-A762-49618075AB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236B4B-119B-4DAF-940F-8DEB994AD1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32</Words>
  <Characters>1895</Characters>
  <Application>Microsoft Office Word</Application>
  <DocSecurity>0</DocSecurity>
  <Lines>15</Lines>
  <Paragraphs>4</Paragraphs>
  <ScaleCrop>false</ScaleCrop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Bhuibar</dc:creator>
  <cp:keywords/>
  <dc:description/>
  <cp:lastModifiedBy>VB VASU</cp:lastModifiedBy>
  <cp:revision>109</cp:revision>
  <dcterms:created xsi:type="dcterms:W3CDTF">2021-02-26T15:35:00Z</dcterms:created>
  <dcterms:modified xsi:type="dcterms:W3CDTF">2022-11-01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743533AA90F349A4DEFDF4FC0F5743</vt:lpwstr>
  </property>
</Properties>
</file>